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EC08" w14:textId="77777777" w:rsidR="00085C8A" w:rsidRPr="0018546C" w:rsidRDefault="00085C8A" w:rsidP="00B20868">
      <w:pPr>
        <w:pStyle w:val="00Hed"/>
        <w:rPr>
          <w:sz w:val="28"/>
          <w:szCs w:val="28"/>
        </w:rPr>
      </w:pPr>
      <w:r w:rsidRPr="0018546C">
        <w:rPr>
          <w:sz w:val="28"/>
          <w:szCs w:val="28"/>
        </w:rPr>
        <w:t>Shigeru McPherson</w:t>
      </w:r>
    </w:p>
    <w:p w14:paraId="1457E8F8" w14:textId="77777777" w:rsidR="00085C8A" w:rsidRPr="00B20868" w:rsidRDefault="00085C8A" w:rsidP="0018546C">
      <w:pPr>
        <w:pStyle w:val="00body"/>
        <w:jc w:val="center"/>
      </w:pPr>
      <w:r w:rsidRPr="00B20868">
        <w:t>212.464.7989</w:t>
      </w:r>
    </w:p>
    <w:p w14:paraId="0B912187" w14:textId="77777777" w:rsidR="00085C8A" w:rsidRPr="00B20868" w:rsidRDefault="00085C8A" w:rsidP="0018546C">
      <w:pPr>
        <w:pStyle w:val="00body"/>
        <w:jc w:val="center"/>
      </w:pPr>
      <w:r w:rsidRPr="00B20868">
        <w:t>shigimcp@yahoo.com</w:t>
      </w:r>
    </w:p>
    <w:p w14:paraId="59BFEAB1" w14:textId="65F63983" w:rsidR="00085C8A" w:rsidRPr="00B20868" w:rsidRDefault="00625489" w:rsidP="006D338D">
      <w:pPr>
        <w:pStyle w:val="00body"/>
        <w:jc w:val="center"/>
      </w:pPr>
      <w:hyperlink r:id="rId6" w:history="1">
        <w:r w:rsidR="00085C8A" w:rsidRPr="00F15A8F">
          <w:rPr>
            <w:rStyle w:val="Hyperlink"/>
          </w:rPr>
          <w:t>https://www.shigimcp.com</w:t>
        </w:r>
      </w:hyperlink>
    </w:p>
    <w:p w14:paraId="329B8069" w14:textId="7B857A00" w:rsidR="00085C8A" w:rsidRPr="00B20868" w:rsidRDefault="00625489" w:rsidP="006D338D">
      <w:pPr>
        <w:pStyle w:val="00body"/>
        <w:jc w:val="center"/>
      </w:pPr>
      <w:hyperlink r:id="rId7" w:history="1">
        <w:r w:rsidR="00085C8A" w:rsidRPr="00F15A8F">
          <w:rPr>
            <w:rStyle w:val="Hyperlink"/>
          </w:rPr>
          <w:t>https://www.shigimcp.com/shigimcp2020-react</w:t>
        </w:r>
      </w:hyperlink>
    </w:p>
    <w:p w14:paraId="129A1C81" w14:textId="5F0CA6C5" w:rsidR="00085C8A" w:rsidRPr="00B20868" w:rsidRDefault="00085C8A" w:rsidP="0018546C">
      <w:pPr>
        <w:pStyle w:val="00body"/>
        <w:jc w:val="center"/>
      </w:pPr>
      <w:r w:rsidRPr="00B20868">
        <w:t xml:space="preserve">LinkedIn Profile: </w:t>
      </w:r>
      <w:hyperlink r:id="rId8" w:history="1">
        <w:r w:rsidRPr="00F15A8F">
          <w:rPr>
            <w:rStyle w:val="Hyperlink"/>
          </w:rPr>
          <w:t>https://www.linkedin.com/in/shigeru-mcpherson-8a19a44</w:t>
        </w:r>
      </w:hyperlink>
    </w:p>
    <w:p w14:paraId="7FFCD838" w14:textId="77777777" w:rsidR="00085C8A" w:rsidRPr="00B20868" w:rsidRDefault="00085C8A" w:rsidP="00B20868"/>
    <w:p w14:paraId="21FFCB2A" w14:textId="1383B50D" w:rsidR="00085C8A" w:rsidRPr="00B20868" w:rsidRDefault="00085C8A" w:rsidP="00B20868"/>
    <w:p w14:paraId="4DA3AB98" w14:textId="2E537C4A" w:rsidR="00085C8A" w:rsidRPr="005B72BC" w:rsidRDefault="000B5495" w:rsidP="005B72BC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1AFAC215" w14:textId="77777777" w:rsidR="00085C8A" w:rsidRPr="00393FC4" w:rsidRDefault="00085C8A" w:rsidP="00393FC4"/>
    <w:p w14:paraId="6D21D69B" w14:textId="77777777" w:rsidR="00085C8A" w:rsidRPr="00393FC4" w:rsidRDefault="00085C8A" w:rsidP="00393FC4">
      <w:pPr>
        <w:pStyle w:val="00bodybullet"/>
      </w:pPr>
      <w:r w:rsidRPr="00393FC4">
        <w:t>Accomplished, energetic and goal-driven with over 25 years of experience in the fast-paced environments of entertainment, fashion, beauty, pharmaceutical and B2B fields.</w:t>
      </w:r>
    </w:p>
    <w:p w14:paraId="4632FC08" w14:textId="77777777" w:rsidR="00085C8A" w:rsidRPr="00393FC4" w:rsidRDefault="00085C8A" w:rsidP="00393FC4">
      <w:pPr>
        <w:pStyle w:val="00bodybullet"/>
      </w:pPr>
      <w:r w:rsidRPr="00393FC4">
        <w:t>Excellent technical skills in digital design, high-end retouching and typography that allow for scalability across all media.</w:t>
      </w:r>
    </w:p>
    <w:p w14:paraId="2CFBA556" w14:textId="2EE0505F" w:rsidR="00085C8A" w:rsidRPr="00393FC4" w:rsidRDefault="00085C8A" w:rsidP="00393FC4">
      <w:pPr>
        <w:pStyle w:val="00bodybullet"/>
      </w:pPr>
      <w:r w:rsidRPr="00393FC4">
        <w:t xml:space="preserve">A clear communicator and active team player, I am highly effective at collaborating with artistic, project </w:t>
      </w:r>
      <w:r w:rsidR="007567CC">
        <w:t xml:space="preserve">and </w:t>
      </w:r>
      <w:r w:rsidRPr="00393FC4">
        <w:t xml:space="preserve">production leadership to oversee projects from concept to final delivery according to budget and schedule goals. </w:t>
      </w:r>
    </w:p>
    <w:p w14:paraId="4D029355" w14:textId="77777777" w:rsidR="00085C8A" w:rsidRPr="00393FC4" w:rsidRDefault="00085C8A" w:rsidP="00393FC4">
      <w:pPr>
        <w:pStyle w:val="00bodybullet"/>
      </w:pPr>
      <w:r w:rsidRPr="00393FC4">
        <w:t>Strong organizational and multitasking skills that allow me to work with minimal supervision if needed.</w:t>
      </w:r>
    </w:p>
    <w:p w14:paraId="76DAFB78" w14:textId="77777777" w:rsidR="00085C8A" w:rsidRPr="00393FC4" w:rsidRDefault="00085C8A" w:rsidP="00393FC4"/>
    <w:p w14:paraId="4D1E319F" w14:textId="77777777" w:rsidR="00085C8A" w:rsidRPr="00085C8A" w:rsidRDefault="00085C8A" w:rsidP="00085C8A"/>
    <w:p w14:paraId="51593CD9" w14:textId="5A9A35EE" w:rsidR="00085C8A" w:rsidRPr="00085C8A" w:rsidRDefault="00085C8A" w:rsidP="00085C8A">
      <w:pPr>
        <w:pStyle w:val="00Hed"/>
      </w:pPr>
      <w:r>
        <w:t>Experience</w:t>
      </w:r>
    </w:p>
    <w:p w14:paraId="67802127" w14:textId="77777777" w:rsidR="00085C8A" w:rsidRPr="00085C8A" w:rsidRDefault="00085C8A" w:rsidP="00085C8A">
      <w:pPr>
        <w:pStyle w:val="01employer"/>
      </w:pPr>
      <w:r w:rsidRPr="00085C8A">
        <w:t>Ichiban Yofuku</w:t>
      </w:r>
    </w:p>
    <w:p w14:paraId="3984CA95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365C81CF" w14:textId="77777777" w:rsidR="00085C8A" w:rsidRPr="00085C8A" w:rsidRDefault="00085C8A" w:rsidP="00026FEE">
      <w:pPr>
        <w:pStyle w:val="03dates"/>
      </w:pPr>
      <w:r w:rsidRPr="00085C8A">
        <w:t>02.19 – 11.19</w:t>
      </w:r>
    </w:p>
    <w:p w14:paraId="15ECA736" w14:textId="77777777" w:rsidR="00085C8A" w:rsidRPr="00A53661" w:rsidRDefault="00085C8A" w:rsidP="00A53661">
      <w:pPr>
        <w:pStyle w:val="04emplbullet"/>
      </w:pPr>
      <w:r w:rsidRPr="00A53661">
        <w:t>E-commerce website design and development</w:t>
      </w:r>
    </w:p>
    <w:p w14:paraId="32D78142" w14:textId="360013BC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C Photoshop, Illustrator, After Effects, Media Encoder</w:t>
      </w:r>
    </w:p>
    <w:p w14:paraId="10869520" w14:textId="311E4773" w:rsidR="00085C8A" w:rsidRPr="00A53661" w:rsidRDefault="00085C8A" w:rsidP="005B6189">
      <w:pPr>
        <w:pStyle w:val="05notes"/>
      </w:pPr>
      <w:r w:rsidRPr="00A53661">
        <w:rPr>
          <w:rStyle w:val="05notescharbold"/>
        </w:rPr>
        <w:t>Languages</w:t>
      </w:r>
      <w:r w:rsidR="00C52845">
        <w:t xml:space="preserve">: </w:t>
      </w:r>
      <w:r w:rsidRPr="00A53661">
        <w:t>HTML5, JavaScript/jQuery, GSAP, CSS3/SCSS/SASS</w:t>
      </w:r>
    </w:p>
    <w:p w14:paraId="16139F6E" w14:textId="77777777" w:rsidR="00085C8A" w:rsidRPr="00085C8A" w:rsidRDefault="00085C8A" w:rsidP="00085C8A"/>
    <w:p w14:paraId="09D7F849" w14:textId="77777777" w:rsidR="00085C8A" w:rsidRPr="00085C8A" w:rsidRDefault="00085C8A" w:rsidP="00085C8A">
      <w:pPr>
        <w:pStyle w:val="01employer"/>
      </w:pPr>
      <w:r w:rsidRPr="00085C8A">
        <w:t>MiMi</w:t>
      </w:r>
    </w:p>
    <w:p w14:paraId="3D5CBA46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2962DA49" w14:textId="77777777" w:rsidR="00085C8A" w:rsidRPr="00085C8A" w:rsidRDefault="00085C8A" w:rsidP="00026FEE">
      <w:pPr>
        <w:pStyle w:val="03dates"/>
      </w:pPr>
      <w:r w:rsidRPr="00085C8A">
        <w:t>10.18 – 04.19</w:t>
      </w:r>
    </w:p>
    <w:p w14:paraId="505CE79A" w14:textId="77777777" w:rsidR="00085C8A" w:rsidRPr="00085C8A" w:rsidRDefault="00085C8A" w:rsidP="00085C8A">
      <w:pPr>
        <w:pStyle w:val="04emplbullet"/>
      </w:pPr>
      <w:r w:rsidRPr="00085C8A">
        <w:t xml:space="preserve">Logo / Brand ideation and design </w:t>
      </w:r>
    </w:p>
    <w:p w14:paraId="172DEAEB" w14:textId="77777777" w:rsidR="00085C8A" w:rsidRPr="00085C8A" w:rsidRDefault="00085C8A" w:rsidP="00085C8A">
      <w:pPr>
        <w:pStyle w:val="04emplbullet"/>
      </w:pPr>
      <w:r w:rsidRPr="00085C8A">
        <w:t>E-commerce website design and development</w:t>
      </w:r>
    </w:p>
    <w:p w14:paraId="579A0965" w14:textId="4CCBE8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C Photoshop, Illustrator, After Effects, Media Encoder, Lightroom, XD, Sketch, InVision, Figma</w:t>
      </w:r>
    </w:p>
    <w:p w14:paraId="4B67413B" w14:textId="2414FDE0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/SCSS/SASS</w:t>
      </w:r>
    </w:p>
    <w:p w14:paraId="533E5098" w14:textId="77777777" w:rsidR="00085C8A" w:rsidRPr="00085C8A" w:rsidRDefault="00085C8A" w:rsidP="00085C8A"/>
    <w:p w14:paraId="18A6C118" w14:textId="77777777" w:rsidR="00085C8A" w:rsidRPr="00085C8A" w:rsidRDefault="00085C8A" w:rsidP="00085C8A">
      <w:pPr>
        <w:pStyle w:val="01employer"/>
      </w:pPr>
      <w:r w:rsidRPr="00085C8A">
        <w:t>Elizabeth Arden</w:t>
      </w:r>
    </w:p>
    <w:p w14:paraId="504A8272" w14:textId="77777777" w:rsidR="00085C8A" w:rsidRPr="00085C8A" w:rsidRDefault="00085C8A" w:rsidP="00085C8A">
      <w:pPr>
        <w:pStyle w:val="02title"/>
      </w:pPr>
      <w:r w:rsidRPr="00085C8A">
        <w:t>Freelance Digital Designer</w:t>
      </w:r>
    </w:p>
    <w:p w14:paraId="557B2941" w14:textId="77777777" w:rsidR="00085C8A" w:rsidRPr="00085C8A" w:rsidRDefault="00085C8A" w:rsidP="00026FEE">
      <w:pPr>
        <w:pStyle w:val="03dates"/>
      </w:pPr>
      <w:r w:rsidRPr="00085C8A">
        <w:t>07.12 - 10.17</w:t>
      </w:r>
    </w:p>
    <w:p w14:paraId="70EA7448" w14:textId="77777777" w:rsidR="00085C8A" w:rsidRPr="00085C8A" w:rsidRDefault="00085C8A" w:rsidP="00085C8A">
      <w:pPr>
        <w:pStyle w:val="04emplbullet"/>
      </w:pPr>
      <w:r w:rsidRPr="00085C8A">
        <w:t>Website, banner and email design and development</w:t>
      </w:r>
    </w:p>
    <w:p w14:paraId="6D7BEDE8" w14:textId="77777777" w:rsidR="00085C8A" w:rsidRPr="00085C8A" w:rsidRDefault="00085C8A" w:rsidP="00085C8A">
      <w:pPr>
        <w:pStyle w:val="04emplbullet"/>
      </w:pPr>
      <w:r w:rsidRPr="00085C8A">
        <w:t>Facebook page design and development using Buddy Media</w:t>
      </w:r>
    </w:p>
    <w:p w14:paraId="4662D1F2" w14:textId="77777777" w:rsidR="00085C8A" w:rsidRPr="00085C8A" w:rsidRDefault="00085C8A" w:rsidP="00085C8A">
      <w:pPr>
        <w:pStyle w:val="04emplbullet"/>
      </w:pPr>
      <w:r w:rsidRPr="00085C8A">
        <w:t>Web app design &amp; development (HTML5, CSS3, JavaScript)</w:t>
      </w:r>
    </w:p>
    <w:p w14:paraId="581D03B5" w14:textId="77777777" w:rsidR="00085C8A" w:rsidRPr="00085C8A" w:rsidRDefault="00085C8A" w:rsidP="00085C8A">
      <w:pPr>
        <w:pStyle w:val="04emplbullet"/>
      </w:pPr>
      <w:r w:rsidRPr="00085C8A">
        <w:t>Animation &amp; video editing</w:t>
      </w:r>
    </w:p>
    <w:p w14:paraId="6C242BF0" w14:textId="73FDE0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S Photoshop, Illustrator, After Effects, Media Encoder, Animate, Dreamweaver, DoubleClick</w:t>
      </w:r>
    </w:p>
    <w:p w14:paraId="42B699B0" w14:textId="57E424E1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, AS3</w:t>
      </w:r>
    </w:p>
    <w:p w14:paraId="7232C662" w14:textId="77777777" w:rsidR="00085C8A" w:rsidRPr="00085C8A" w:rsidRDefault="00085C8A" w:rsidP="00085C8A"/>
    <w:p w14:paraId="20F18874" w14:textId="77777777" w:rsidR="00085C8A" w:rsidRPr="005565B4" w:rsidRDefault="00085C8A" w:rsidP="005565B4">
      <w:pPr>
        <w:pStyle w:val="01employer"/>
      </w:pPr>
      <w:r w:rsidRPr="00085C8A">
        <w:t>Armani Exchange</w:t>
      </w:r>
    </w:p>
    <w:p w14:paraId="6D0C7E83" w14:textId="77777777" w:rsidR="00085C8A" w:rsidRPr="00085C8A" w:rsidRDefault="00085C8A" w:rsidP="005565B4">
      <w:pPr>
        <w:pStyle w:val="02title"/>
      </w:pPr>
      <w:r w:rsidRPr="00085C8A">
        <w:t>Freelance Digital Designer</w:t>
      </w:r>
    </w:p>
    <w:p w14:paraId="135E6685" w14:textId="77777777" w:rsidR="00085C8A" w:rsidRPr="00085C8A" w:rsidRDefault="00085C8A" w:rsidP="00026FEE">
      <w:pPr>
        <w:pStyle w:val="03dates"/>
      </w:pPr>
      <w:r w:rsidRPr="00085C8A">
        <w:t>12.10 - 07.12</w:t>
      </w:r>
    </w:p>
    <w:p w14:paraId="278FCAC5" w14:textId="77777777" w:rsidR="00085C8A" w:rsidRPr="005565B4" w:rsidRDefault="00085C8A" w:rsidP="005565B4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5565B4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5565B4">
      <w:pPr>
        <w:pStyle w:val="04emplbullet"/>
      </w:pPr>
      <w:r w:rsidRPr="005565B4">
        <w:t>Mobile site design and development from concept to completion</w:t>
      </w:r>
    </w:p>
    <w:p w14:paraId="68F40B8F" w14:textId="3033FCDB" w:rsidR="00085C8A" w:rsidRPr="005565B4" w:rsidRDefault="00085C8A" w:rsidP="005B6189">
      <w:pPr>
        <w:pStyle w:val="05notes"/>
      </w:pPr>
      <w:r w:rsidRPr="005565B4">
        <w:rPr>
          <w:rStyle w:val="05notescharbold"/>
        </w:rPr>
        <w:t>Distinction</w:t>
      </w:r>
      <w:r w:rsidR="00C52845">
        <w:t xml:space="preserve">: </w:t>
      </w:r>
      <w:r w:rsidRPr="00FD41BC">
        <w:rPr>
          <w:rStyle w:val="05notescharitalic"/>
        </w:rPr>
        <w:t>AOL/KBS Project Devil Competition Winner</w:t>
      </w:r>
      <w:r w:rsidRPr="005565B4">
        <w:t xml:space="preserve"> (in conjunction with Media Kitchen)</w:t>
      </w:r>
    </w:p>
    <w:p w14:paraId="756C5D44" w14:textId="7BED0406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After Effects, Media Encoder, Animate, Dreamweaver, DoubleClick</w:t>
      </w:r>
    </w:p>
    <w:p w14:paraId="5942DE41" w14:textId="4127D814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HTML5, JavaScript/jQuery, GSAP, CSS3, AS3</w:t>
      </w:r>
    </w:p>
    <w:p w14:paraId="75555AD2" w14:textId="24057C47" w:rsidR="00085C8A" w:rsidRDefault="00085C8A" w:rsidP="00085C8A"/>
    <w:p w14:paraId="017D83CB" w14:textId="09C112D2" w:rsidR="007E175A" w:rsidRDefault="007E175A" w:rsidP="00085C8A"/>
    <w:p w14:paraId="4EFBC1C1" w14:textId="2B44DD2F" w:rsidR="004A69A7" w:rsidRDefault="004A69A7" w:rsidP="00085C8A"/>
    <w:p w14:paraId="71E32119" w14:textId="3179B1A5" w:rsidR="004A69A7" w:rsidRDefault="004A69A7" w:rsidP="00085C8A"/>
    <w:p w14:paraId="24A0E0A2" w14:textId="77777777" w:rsidR="004A69A7" w:rsidRDefault="004A69A7" w:rsidP="00085C8A"/>
    <w:p w14:paraId="39474D4C" w14:textId="77777777" w:rsidR="007E175A" w:rsidRPr="00085C8A" w:rsidRDefault="007E175A" w:rsidP="00085C8A"/>
    <w:p w14:paraId="668A2A1D" w14:textId="77777777" w:rsidR="00085C8A" w:rsidRPr="005565B4" w:rsidRDefault="00085C8A" w:rsidP="005565B4">
      <w:pPr>
        <w:pStyle w:val="01employer"/>
      </w:pPr>
      <w:r w:rsidRPr="00085C8A">
        <w:lastRenderedPageBreak/>
        <w:t>Hearst Digital Media</w:t>
      </w:r>
    </w:p>
    <w:p w14:paraId="5D7E963E" w14:textId="77777777" w:rsidR="00085C8A" w:rsidRPr="00085C8A" w:rsidRDefault="00085C8A" w:rsidP="005565B4">
      <w:pPr>
        <w:pStyle w:val="02title"/>
      </w:pPr>
      <w:r w:rsidRPr="00085C8A">
        <w:t>Designer / Front-End Developer</w:t>
      </w:r>
    </w:p>
    <w:p w14:paraId="5C569E17" w14:textId="77777777" w:rsidR="00085C8A" w:rsidRPr="00085C8A" w:rsidRDefault="00085C8A" w:rsidP="00026FEE">
      <w:pPr>
        <w:pStyle w:val="03dates"/>
      </w:pPr>
      <w:r w:rsidRPr="00085C8A">
        <w:t>04.08 - 01.09</w:t>
      </w:r>
    </w:p>
    <w:p w14:paraId="01FBC2D5" w14:textId="77777777" w:rsidR="00085C8A" w:rsidRPr="005565B4" w:rsidRDefault="00085C8A" w:rsidP="005565B4">
      <w:pPr>
        <w:pStyle w:val="04emplbullet"/>
      </w:pPr>
      <w:r w:rsidRPr="005565B4">
        <w:t>Promo player &amp; evite design</w:t>
      </w:r>
    </w:p>
    <w:p w14:paraId="326E1D20" w14:textId="77777777" w:rsidR="00085C8A" w:rsidRPr="005565B4" w:rsidRDefault="00085C8A" w:rsidP="005565B4">
      <w:pPr>
        <w:pStyle w:val="04emplbullet"/>
      </w:pPr>
      <w:r w:rsidRPr="005565B4">
        <w:t>ActionScript design and development from concept to completion</w:t>
      </w:r>
    </w:p>
    <w:p w14:paraId="456033DC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16B26A99" w14:textId="7926BCA8" w:rsidR="00085C8A" w:rsidRPr="00085C8A" w:rsidRDefault="00085C8A" w:rsidP="005B6189">
      <w:pPr>
        <w:pStyle w:val="05notes"/>
      </w:pPr>
      <w:r w:rsidRPr="005565B4">
        <w:rPr>
          <w:rStyle w:val="05notescharbold"/>
        </w:rPr>
        <w:t>Publications include</w:t>
      </w:r>
      <w:r w:rsidR="00C52845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r w:rsidRPr="005565B4">
        <w:rPr>
          <w:rStyle w:val="05notescharitalic"/>
        </w:rPr>
        <w:t>Cosmo</w:t>
      </w:r>
      <w:r w:rsidR="003B6F9E">
        <w:rPr>
          <w:rStyle w:val="05notescharitalic"/>
        </w:rPr>
        <w:t>G</w:t>
      </w:r>
      <w:r w:rsidRPr="005565B4">
        <w:rPr>
          <w:rStyle w:val="05notescharitalic"/>
        </w:rPr>
        <w:t>irl</w:t>
      </w:r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6BFD3F99" w:rsidR="00085C8A" w:rsidRPr="00085C8A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S Photoshop, Illustrator, </w:t>
      </w:r>
      <w:r w:rsidR="00D86361">
        <w:t>Flash</w:t>
      </w:r>
      <w:r w:rsidRPr="00085C8A">
        <w:t>, Dreamweaver, After Effects</w:t>
      </w:r>
    </w:p>
    <w:p w14:paraId="6157A6F5" w14:textId="47BF37BC" w:rsidR="00085C8A" w:rsidRPr="00085C8A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085C8A">
        <w:t>AS2, AS3</w:t>
      </w:r>
    </w:p>
    <w:p w14:paraId="7AACDFAA" w14:textId="77777777" w:rsidR="00085C8A" w:rsidRPr="00085C8A" w:rsidRDefault="00085C8A" w:rsidP="00085C8A"/>
    <w:p w14:paraId="550D74B8" w14:textId="77777777" w:rsidR="00085C8A" w:rsidRPr="005565B4" w:rsidRDefault="00085C8A" w:rsidP="005565B4">
      <w:pPr>
        <w:pStyle w:val="01employer"/>
      </w:pPr>
      <w:r w:rsidRPr="00085C8A">
        <w:t>DDB Studio 8 (DDB Worldwide)</w:t>
      </w:r>
    </w:p>
    <w:p w14:paraId="00438958" w14:textId="77777777" w:rsidR="00085C8A" w:rsidRPr="00085C8A" w:rsidRDefault="00085C8A" w:rsidP="005565B4">
      <w:pPr>
        <w:pStyle w:val="02title"/>
      </w:pPr>
      <w:r w:rsidRPr="00085C8A">
        <w:t>Multimedia Specialist</w:t>
      </w:r>
    </w:p>
    <w:p w14:paraId="39F8A7EC" w14:textId="77777777" w:rsidR="00085C8A" w:rsidRPr="00085C8A" w:rsidRDefault="00085C8A" w:rsidP="00026FEE">
      <w:pPr>
        <w:pStyle w:val="03dates"/>
      </w:pPr>
      <w:r w:rsidRPr="00085C8A">
        <w:t>09.07 - 12.07</w:t>
      </w:r>
    </w:p>
    <w:p w14:paraId="134ECFFF" w14:textId="77777777" w:rsidR="00085C8A" w:rsidRPr="005565B4" w:rsidRDefault="00085C8A" w:rsidP="005565B4">
      <w:pPr>
        <w:pStyle w:val="04emplbullet"/>
      </w:pPr>
      <w:r w:rsidRPr="005565B4">
        <w:t>Website design and development from concept to completion</w:t>
      </w:r>
    </w:p>
    <w:p w14:paraId="518E2188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54A94B93" w14:textId="1A74E38F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Dreamweaver</w:t>
      </w:r>
    </w:p>
    <w:p w14:paraId="7DC53930" w14:textId="7A8368B1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AS2, AS3</w:t>
      </w:r>
    </w:p>
    <w:p w14:paraId="122FF122" w14:textId="77777777" w:rsidR="00085C8A" w:rsidRPr="00085C8A" w:rsidRDefault="00085C8A" w:rsidP="00085C8A"/>
    <w:p w14:paraId="54426138" w14:textId="77777777" w:rsidR="00085C8A" w:rsidRPr="00085C8A" w:rsidRDefault="00085C8A" w:rsidP="009F66A7">
      <w:pPr>
        <w:pStyle w:val="01employer"/>
      </w:pPr>
      <w:r w:rsidRPr="00085C8A">
        <w:t>MRM Partners (McCann Worldgroup)</w:t>
      </w:r>
    </w:p>
    <w:p w14:paraId="11988035" w14:textId="77777777" w:rsidR="00085C8A" w:rsidRPr="00085C8A" w:rsidRDefault="00085C8A" w:rsidP="009F66A7">
      <w:pPr>
        <w:pStyle w:val="02title"/>
      </w:pPr>
      <w:r w:rsidRPr="00085C8A">
        <w:t>Art Director</w:t>
      </w:r>
    </w:p>
    <w:p w14:paraId="227B2315" w14:textId="77777777" w:rsidR="00085C8A" w:rsidRPr="00085C8A" w:rsidRDefault="00085C8A" w:rsidP="00026FEE">
      <w:pPr>
        <w:pStyle w:val="03dates"/>
      </w:pPr>
      <w:r w:rsidRPr="00085C8A">
        <w:t>08.05 - 05.06</w:t>
      </w:r>
    </w:p>
    <w:p w14:paraId="68FDAE73" w14:textId="77777777" w:rsidR="00085C8A" w:rsidRPr="009F66A7" w:rsidRDefault="00085C8A" w:rsidP="009F66A7">
      <w:pPr>
        <w:pStyle w:val="04emplbullet"/>
      </w:pPr>
      <w:r w:rsidRPr="009F66A7">
        <w:t>Worked closely with the copywriter to generate creative ideas and executions</w:t>
      </w:r>
    </w:p>
    <w:p w14:paraId="671A591A" w14:textId="77777777" w:rsidR="00085C8A" w:rsidRPr="009F66A7" w:rsidRDefault="00085C8A" w:rsidP="009F66A7">
      <w:pPr>
        <w:pStyle w:val="04emplbullet"/>
      </w:pPr>
      <w:r w:rsidRPr="009F66A7">
        <w:t>Very hands-on work including design and ActionScript development</w:t>
      </w:r>
    </w:p>
    <w:p w14:paraId="78D926CA" w14:textId="77777777" w:rsidR="00085C8A" w:rsidRPr="009F66A7" w:rsidRDefault="00085C8A" w:rsidP="009F66A7">
      <w:pPr>
        <w:pStyle w:val="04emplbullet"/>
      </w:pPr>
      <w:r w:rsidRPr="009F66A7">
        <w:t>Produced sketches and storyboards to communicate ideas to clients</w:t>
      </w:r>
    </w:p>
    <w:p w14:paraId="3DB20640" w14:textId="77777777" w:rsidR="00085C8A" w:rsidRPr="009F66A7" w:rsidRDefault="00085C8A" w:rsidP="009F66A7">
      <w:pPr>
        <w:pStyle w:val="04emplbullet"/>
      </w:pPr>
      <w:r w:rsidRPr="009F66A7">
        <w:t>Ensured deadlines were met and worked effectively under pressure</w:t>
      </w:r>
    </w:p>
    <w:p w14:paraId="71A68A42" w14:textId="77777777" w:rsidR="00085C8A" w:rsidRPr="009F66A7" w:rsidRDefault="00085C8A" w:rsidP="009F66A7">
      <w:pPr>
        <w:pStyle w:val="04emplbullet"/>
      </w:pPr>
      <w:r w:rsidRPr="009F66A7">
        <w:t>Worked in industry-standard editing suites to oversee the finished product</w:t>
      </w:r>
    </w:p>
    <w:p w14:paraId="1D12EAFB" w14:textId="215A9360" w:rsidR="00085C8A" w:rsidRPr="00085C8A" w:rsidRDefault="00085C8A" w:rsidP="005B6189">
      <w:pPr>
        <w:pStyle w:val="05notes"/>
      </w:pPr>
      <w:r w:rsidRPr="009F66A7">
        <w:rPr>
          <w:rStyle w:val="05notescharbold"/>
        </w:rPr>
        <w:t>Clients include</w:t>
      </w:r>
      <w:r w:rsidR="00C52845">
        <w:t xml:space="preserve">: </w:t>
      </w:r>
      <w:r w:rsidRPr="00085C8A">
        <w:t>GM, Intel, Wendy’s</w:t>
      </w:r>
    </w:p>
    <w:p w14:paraId="79CD7353" w14:textId="0CBA180C" w:rsidR="00085C8A" w:rsidRPr="00085C8A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S Photoshop, Illustrator, </w:t>
      </w:r>
      <w:r w:rsidR="00D86361">
        <w:t>Flash</w:t>
      </w:r>
      <w:r w:rsidRPr="00085C8A">
        <w:t>, Dreamweaver</w:t>
      </w:r>
    </w:p>
    <w:p w14:paraId="59CE36AE" w14:textId="38103644" w:rsidR="00085C8A" w:rsidRPr="00085C8A" w:rsidRDefault="00085C8A" w:rsidP="005B6189">
      <w:pPr>
        <w:pStyle w:val="05notes"/>
      </w:pPr>
      <w:r w:rsidRPr="009F66A7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714910B" w14:textId="77777777" w:rsidR="00085C8A" w:rsidRPr="00085C8A" w:rsidRDefault="00085C8A" w:rsidP="00085C8A"/>
    <w:p w14:paraId="4B0D390C" w14:textId="77777777" w:rsidR="00085C8A" w:rsidRPr="009F66A7" w:rsidRDefault="00085C8A" w:rsidP="009F66A7">
      <w:pPr>
        <w:pStyle w:val="01employer"/>
      </w:pPr>
      <w:r w:rsidRPr="00085C8A">
        <w:t>Heeb Magazine</w:t>
      </w:r>
    </w:p>
    <w:p w14:paraId="55526A55" w14:textId="77777777" w:rsidR="00085C8A" w:rsidRPr="00085C8A" w:rsidRDefault="00085C8A" w:rsidP="009F66A7">
      <w:pPr>
        <w:pStyle w:val="02title"/>
      </w:pPr>
      <w:r w:rsidRPr="00085C8A">
        <w:t>Designer / Design Director</w:t>
      </w:r>
    </w:p>
    <w:p w14:paraId="2E6F5CD5" w14:textId="6D74C8E0" w:rsidR="00085C8A" w:rsidRPr="00085C8A" w:rsidRDefault="00085C8A" w:rsidP="00026FEE">
      <w:pPr>
        <w:pStyle w:val="03dates"/>
      </w:pPr>
      <w:r w:rsidRPr="00085C8A">
        <w:t>04.04 - 05.05</w:t>
      </w:r>
      <w:r w:rsidR="00745B34">
        <w:br/>
      </w:r>
      <w:r w:rsidRPr="00085C8A">
        <w:t>(issues: 06 - 08)</w:t>
      </w:r>
    </w:p>
    <w:p w14:paraId="0149248F" w14:textId="77777777" w:rsidR="00085C8A" w:rsidRPr="00085C8A" w:rsidRDefault="00085C8A" w:rsidP="009F66A7">
      <w:pPr>
        <w:pStyle w:val="04emplbullet"/>
      </w:pPr>
      <w:r w:rsidRPr="00085C8A">
        <w:t>Page design / layout</w:t>
      </w:r>
    </w:p>
    <w:p w14:paraId="6E0C38DF" w14:textId="77777777" w:rsidR="00085C8A" w:rsidRPr="00085C8A" w:rsidRDefault="00085C8A" w:rsidP="009F66A7">
      <w:pPr>
        <w:pStyle w:val="04emplbullet"/>
      </w:pPr>
      <w:r w:rsidRPr="00085C8A">
        <w:t>Logo &amp; type treatment</w:t>
      </w:r>
    </w:p>
    <w:p w14:paraId="65EEA252" w14:textId="77777777" w:rsidR="00085C8A" w:rsidRPr="00085C8A" w:rsidRDefault="00085C8A" w:rsidP="009F66A7">
      <w:pPr>
        <w:pStyle w:val="04emplbullet"/>
      </w:pPr>
      <w:r w:rsidRPr="00085C8A">
        <w:t>Retouching</w:t>
      </w:r>
    </w:p>
    <w:p w14:paraId="0ED60AF8" w14:textId="77777777" w:rsidR="00085C8A" w:rsidRPr="00085C8A" w:rsidRDefault="00085C8A" w:rsidP="009F66A7">
      <w:pPr>
        <w:pStyle w:val="04emplbullet"/>
      </w:pPr>
      <w:r w:rsidRPr="00085C8A">
        <w:t>Pre-press prep</w:t>
      </w:r>
    </w:p>
    <w:p w14:paraId="446F8424" w14:textId="77777777" w:rsidR="00085C8A" w:rsidRPr="00085C8A" w:rsidRDefault="00085C8A" w:rsidP="009F66A7">
      <w:pPr>
        <w:pStyle w:val="04emplbullet"/>
      </w:pPr>
      <w:r w:rsidRPr="00085C8A">
        <w:t>Asset trafficking</w:t>
      </w:r>
    </w:p>
    <w:p w14:paraId="052D2DD3" w14:textId="58CAC2C3" w:rsidR="00085C8A" w:rsidRPr="009F66A7" w:rsidRDefault="00085C8A" w:rsidP="00C52845">
      <w:pPr>
        <w:pStyle w:val="05notes"/>
      </w:pPr>
      <w:r w:rsidRPr="009F66A7">
        <w:rPr>
          <w:rStyle w:val="05notescharbold"/>
        </w:rPr>
        <w:t>Pages include</w:t>
      </w:r>
      <w:r w:rsidR="00C52845">
        <w:t xml:space="preserve">: </w:t>
      </w:r>
      <w:r w:rsidRPr="009F66A7">
        <w:t>"Battle of the Schwartzes", "Out from Under", photo &amp; fiction features, products, parody ads</w:t>
      </w:r>
    </w:p>
    <w:p w14:paraId="3143BBD7" w14:textId="61C95B60" w:rsidR="00085C8A" w:rsidRPr="009F66A7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9F66A7">
        <w:t>Adobe CS Photoshop, Illustrator, QuarkXPress, Alias Maya (3D)</w:t>
      </w:r>
    </w:p>
    <w:p w14:paraId="0E89E5D3" w14:textId="77777777" w:rsidR="00085C8A" w:rsidRPr="00085C8A" w:rsidRDefault="00085C8A" w:rsidP="00085C8A"/>
    <w:p w14:paraId="5B428467" w14:textId="77777777" w:rsidR="00085C8A" w:rsidRPr="00776CF5" w:rsidRDefault="00085C8A" w:rsidP="00776CF5">
      <w:pPr>
        <w:pStyle w:val="01employer"/>
      </w:pPr>
      <w:r w:rsidRPr="00085C8A">
        <w:t>Harper’s Bazaar</w:t>
      </w:r>
    </w:p>
    <w:p w14:paraId="21DE3877" w14:textId="77777777" w:rsidR="00085C8A" w:rsidRPr="00776CF5" w:rsidRDefault="00085C8A" w:rsidP="00776CF5">
      <w:pPr>
        <w:pStyle w:val="02title"/>
      </w:pPr>
      <w:r w:rsidRPr="00085C8A">
        <w:t>Designer</w:t>
      </w:r>
    </w:p>
    <w:p w14:paraId="6D2FE6B0" w14:textId="458DAD45" w:rsidR="00085C8A" w:rsidRPr="00085C8A" w:rsidRDefault="00085C8A" w:rsidP="00026FEE">
      <w:pPr>
        <w:pStyle w:val="03dates"/>
      </w:pPr>
      <w:r w:rsidRPr="00085C8A">
        <w:t>11.01 - 08.03</w:t>
      </w:r>
      <w:r w:rsidR="00745B34">
        <w:br/>
      </w:r>
      <w:r w:rsidRPr="00085C8A">
        <w:t>(Issues: 02.02 - 11.03)</w:t>
      </w:r>
    </w:p>
    <w:p w14:paraId="61B1F0E9" w14:textId="77777777" w:rsidR="00085C8A" w:rsidRPr="00776CF5" w:rsidRDefault="00085C8A" w:rsidP="00776CF5">
      <w:pPr>
        <w:pStyle w:val="04emplbullet"/>
      </w:pPr>
      <w:r w:rsidRPr="00776CF5">
        <w:t>Heavy page layout, logo/type treatment</w:t>
      </w:r>
    </w:p>
    <w:p w14:paraId="027407F8" w14:textId="77777777" w:rsidR="00085C8A" w:rsidRPr="00776CF5" w:rsidRDefault="00085C8A" w:rsidP="00776CF5">
      <w:pPr>
        <w:pStyle w:val="04emplbullet"/>
      </w:pPr>
      <w:r w:rsidRPr="00776CF5">
        <w:t>Moderate (p)retouching</w:t>
      </w:r>
    </w:p>
    <w:p w14:paraId="38626918" w14:textId="77777777" w:rsidR="00085C8A" w:rsidRPr="00776CF5" w:rsidRDefault="00085C8A" w:rsidP="00776CF5">
      <w:pPr>
        <w:pStyle w:val="04emplbullet"/>
      </w:pPr>
      <w:r w:rsidRPr="00776CF5">
        <w:t>Moderate pre-press preparation</w:t>
      </w:r>
    </w:p>
    <w:p w14:paraId="326699CF" w14:textId="77777777" w:rsidR="00085C8A" w:rsidRPr="00776CF5" w:rsidRDefault="00085C8A" w:rsidP="00776CF5">
      <w:pPr>
        <w:pStyle w:val="04emplbullet"/>
      </w:pPr>
      <w:r w:rsidRPr="00776CF5">
        <w:t>Light art trafficking</w:t>
      </w:r>
    </w:p>
    <w:p w14:paraId="25276DBF" w14:textId="580AC5CD" w:rsidR="00085C8A" w:rsidRPr="00776CF5" w:rsidRDefault="00085C8A" w:rsidP="005B6189">
      <w:pPr>
        <w:pStyle w:val="05notes"/>
      </w:pPr>
      <w:r w:rsidRPr="00776CF5">
        <w:rPr>
          <w:rStyle w:val="05notescharbold"/>
        </w:rPr>
        <w:t>Pages include</w:t>
      </w:r>
      <w:r w:rsidR="00C52845">
        <w:t xml:space="preserve">: </w:t>
      </w:r>
      <w:r w:rsidRPr="00776CF5">
        <w:t>cover(s), center of book photo features, "Letter From the Editor", "What to Wear", parties, reviews, horoscopes and product pages</w:t>
      </w:r>
    </w:p>
    <w:p w14:paraId="74AA002A" w14:textId="008FC4F6" w:rsidR="00085C8A" w:rsidRPr="00776CF5" w:rsidRDefault="00085C8A" w:rsidP="005B6189">
      <w:pPr>
        <w:pStyle w:val="05notes"/>
      </w:pPr>
      <w:r w:rsidRPr="00776CF5">
        <w:rPr>
          <w:rStyle w:val="05notescharbold"/>
        </w:rPr>
        <w:t>Software</w:t>
      </w:r>
      <w:r w:rsidR="00C52845">
        <w:t xml:space="preserve">: </w:t>
      </w:r>
      <w:r w:rsidRPr="00776CF5">
        <w:t>QuarkXPress, Adobe Photoshop, Illustrator, Infini-D, Strata StudioPro, Alias Maya (3D), Fontographer, various word processing applications</w:t>
      </w:r>
    </w:p>
    <w:p w14:paraId="0C280777" w14:textId="7F6D3C97" w:rsidR="007E175A" w:rsidRDefault="007E175A" w:rsidP="007E175A"/>
    <w:p w14:paraId="1CBA60D9" w14:textId="4AD66A96" w:rsidR="007E175A" w:rsidRDefault="007E175A" w:rsidP="007E175A"/>
    <w:p w14:paraId="1EC3DE20" w14:textId="5B2D3F19" w:rsidR="004A69A7" w:rsidRDefault="004A69A7" w:rsidP="007E175A"/>
    <w:p w14:paraId="71DA9B3D" w14:textId="6A826859" w:rsidR="004A69A7" w:rsidRDefault="004A69A7" w:rsidP="007E175A"/>
    <w:p w14:paraId="27E9FB78" w14:textId="77777777" w:rsidR="004A69A7" w:rsidRDefault="004A69A7" w:rsidP="007E175A"/>
    <w:p w14:paraId="6F5F3FDF" w14:textId="77777777" w:rsidR="007E175A" w:rsidRPr="007E175A" w:rsidRDefault="007E175A" w:rsidP="007E175A"/>
    <w:p w14:paraId="69CDFED6" w14:textId="77777777" w:rsidR="00085C8A" w:rsidRPr="008C229E" w:rsidRDefault="00085C8A" w:rsidP="008C229E">
      <w:pPr>
        <w:pStyle w:val="01employer"/>
      </w:pPr>
      <w:r w:rsidRPr="00085C8A">
        <w:lastRenderedPageBreak/>
        <w:t>Style.com</w:t>
      </w:r>
    </w:p>
    <w:p w14:paraId="1EB645BD" w14:textId="77777777" w:rsidR="00085C8A" w:rsidRPr="00085C8A" w:rsidRDefault="00085C8A" w:rsidP="008C229E">
      <w:pPr>
        <w:pStyle w:val="02title"/>
      </w:pPr>
      <w:r w:rsidRPr="00085C8A">
        <w:t>Freelance Production Designer</w:t>
      </w:r>
    </w:p>
    <w:p w14:paraId="519E3003" w14:textId="77777777" w:rsidR="00085C8A" w:rsidRPr="00085C8A" w:rsidRDefault="00085C8A" w:rsidP="00026FEE">
      <w:pPr>
        <w:pStyle w:val="03dates"/>
      </w:pPr>
      <w:r w:rsidRPr="00085C8A">
        <w:t>06.01 - 09.01</w:t>
      </w:r>
    </w:p>
    <w:p w14:paraId="3CA4C073" w14:textId="77777777" w:rsidR="00085C8A" w:rsidRPr="008C229E" w:rsidRDefault="00085C8A" w:rsidP="008C229E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8C229E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8C229E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1732ADA7" w14:textId="77777777" w:rsidR="00085C8A" w:rsidRPr="00085C8A" w:rsidRDefault="00085C8A" w:rsidP="00085C8A"/>
    <w:p w14:paraId="0E3CAC40" w14:textId="77777777" w:rsidR="00085C8A" w:rsidRPr="00085C8A" w:rsidRDefault="00085C8A" w:rsidP="008C229E">
      <w:pPr>
        <w:pStyle w:val="01employer"/>
      </w:pPr>
      <w:r w:rsidRPr="00085C8A">
        <w:t>Luminant Worldwide Corporation (née Interactive8)</w:t>
      </w:r>
    </w:p>
    <w:p w14:paraId="48A8B8CA" w14:textId="77777777" w:rsidR="00085C8A" w:rsidRPr="008C229E" w:rsidRDefault="00085C8A" w:rsidP="008C229E">
      <w:pPr>
        <w:pStyle w:val="02title"/>
      </w:pPr>
      <w:r w:rsidRPr="00085C8A">
        <w:t>Art Director</w:t>
      </w:r>
    </w:p>
    <w:p w14:paraId="0BC5F74D" w14:textId="77777777" w:rsidR="00085C8A" w:rsidRPr="00085C8A" w:rsidRDefault="00085C8A" w:rsidP="00026FEE">
      <w:pPr>
        <w:pStyle w:val="03dates"/>
      </w:pPr>
      <w:r w:rsidRPr="00085C8A">
        <w:t>11.99 - 11.00</w:t>
      </w:r>
    </w:p>
    <w:p w14:paraId="44ACF740" w14:textId="77777777" w:rsidR="00085C8A" w:rsidRPr="008C229E" w:rsidRDefault="00085C8A" w:rsidP="008C229E">
      <w:pPr>
        <w:pStyle w:val="04emplbullet"/>
      </w:pPr>
      <w:r w:rsidRPr="008C229E">
        <w:t>Website design and art direction</w:t>
      </w:r>
    </w:p>
    <w:p w14:paraId="3A962785" w14:textId="77777777" w:rsidR="00085C8A" w:rsidRPr="008C229E" w:rsidRDefault="00085C8A" w:rsidP="008C229E">
      <w:pPr>
        <w:pStyle w:val="04emplbullet"/>
      </w:pPr>
      <w:r w:rsidRPr="008C229E">
        <w:t>Moderate HTML and light JavaScript</w:t>
      </w:r>
    </w:p>
    <w:p w14:paraId="2D76E7EB" w14:textId="3AA5C1CC" w:rsidR="00085C8A" w:rsidRPr="008C229E" w:rsidRDefault="00085C8A" w:rsidP="008C229E">
      <w:pPr>
        <w:pStyle w:val="04emplbullet"/>
      </w:pPr>
      <w:r w:rsidRPr="008C229E">
        <w:t xml:space="preserve">Moderate </w:t>
      </w:r>
      <w:r w:rsidR="00D86361">
        <w:t>Flash</w:t>
      </w:r>
      <w:r w:rsidRPr="008C229E">
        <w:t xml:space="preserve"> work</w:t>
      </w:r>
    </w:p>
    <w:p w14:paraId="45ABEA9A" w14:textId="77777777" w:rsidR="00085C8A" w:rsidRPr="008C229E" w:rsidRDefault="00085C8A" w:rsidP="008C229E">
      <w:pPr>
        <w:pStyle w:val="04emplbullet"/>
      </w:pPr>
      <w:r w:rsidRPr="008C229E">
        <w:t>Light 3d modeling &amp; rendering</w:t>
      </w:r>
    </w:p>
    <w:p w14:paraId="6F53F3AE" w14:textId="6D4677B2" w:rsidR="00085C8A" w:rsidRPr="00085C8A" w:rsidRDefault="00085C8A" w:rsidP="005B6189">
      <w:pPr>
        <w:pStyle w:val="05notes"/>
      </w:pPr>
      <w:r w:rsidRPr="008C229E">
        <w:rPr>
          <w:rStyle w:val="05notescharbold"/>
        </w:rPr>
        <w:t>Clients include</w:t>
      </w:r>
      <w:r w:rsidR="00C52845">
        <w:t xml:space="preserve">: </w:t>
      </w:r>
      <w:r w:rsidRPr="00085C8A">
        <w:t>A&amp;E Television Networks, DeBeers, Gazelle.com (formerly MyLegs.com), M&amp;M/Mars, Maybelline, RJ Reynolds, StarBand</w:t>
      </w:r>
    </w:p>
    <w:p w14:paraId="02B83CF8" w14:textId="55CE2BB5" w:rsidR="00085C8A" w:rsidRPr="00085C8A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ImageReady, Dimensions, Streamline, After Effects, Infini-D, Strata StudioPro, MacroMedia Director, </w:t>
      </w:r>
      <w:r w:rsidR="00D86361">
        <w:t>Flash</w:t>
      </w:r>
      <w:r w:rsidRPr="00085C8A">
        <w:t>, AfterShock, Fireworks, SoundEdit 16 Plus Deck II, Fontographer, various word processing applications</w:t>
      </w:r>
    </w:p>
    <w:p w14:paraId="7107B927" w14:textId="09FA27FF" w:rsidR="00085C8A" w:rsidRPr="00085C8A" w:rsidRDefault="00085C8A" w:rsidP="005B6189">
      <w:pPr>
        <w:pStyle w:val="05notes"/>
      </w:pPr>
      <w:r w:rsidRPr="008C229E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056FCD0" w14:textId="77777777" w:rsidR="00085C8A" w:rsidRPr="00085C8A" w:rsidRDefault="00085C8A" w:rsidP="00085C8A"/>
    <w:p w14:paraId="342D9AD8" w14:textId="77777777" w:rsidR="00085C8A" w:rsidRPr="00612A94" w:rsidRDefault="00085C8A" w:rsidP="00612A94">
      <w:pPr>
        <w:pStyle w:val="01employer"/>
      </w:pPr>
      <w:r w:rsidRPr="00085C8A">
        <w:t>Darwin Digital, A Saatchi &amp; Saatchi Vision Company</w:t>
      </w:r>
    </w:p>
    <w:p w14:paraId="549A1DCB" w14:textId="77777777" w:rsidR="00085C8A" w:rsidRPr="00085C8A" w:rsidRDefault="00085C8A" w:rsidP="00612A94">
      <w:pPr>
        <w:pStyle w:val="02title"/>
      </w:pPr>
      <w:r w:rsidRPr="00085C8A">
        <w:t>Designer</w:t>
      </w:r>
    </w:p>
    <w:p w14:paraId="3775DFF8" w14:textId="77777777" w:rsidR="00085C8A" w:rsidRPr="00085C8A" w:rsidRDefault="00085C8A" w:rsidP="00026FEE">
      <w:pPr>
        <w:pStyle w:val="03dates"/>
      </w:pPr>
      <w:r w:rsidRPr="00085C8A">
        <w:t>12.97 - 11.99</w:t>
      </w:r>
    </w:p>
    <w:p w14:paraId="71A922C6" w14:textId="77777777" w:rsidR="006E77C4" w:rsidRDefault="006E77C4" w:rsidP="006E77C4">
      <w:pPr>
        <w:pStyle w:val="04emplbullet"/>
      </w:pPr>
      <w:r>
        <w:t>Website design</w:t>
      </w:r>
    </w:p>
    <w:p w14:paraId="00A8004B" w14:textId="77777777" w:rsidR="006E77C4" w:rsidRDefault="006E77C4" w:rsidP="006E77C4">
      <w:pPr>
        <w:pStyle w:val="04emplbullet"/>
      </w:pPr>
      <w:r>
        <w:t>Moderate programming, including html and light Javascript</w:t>
      </w:r>
    </w:p>
    <w:p w14:paraId="481FE230" w14:textId="13BBF42F" w:rsidR="006E77C4" w:rsidRDefault="006E77C4" w:rsidP="006E77C4">
      <w:pPr>
        <w:pStyle w:val="04emplbullet"/>
      </w:pPr>
      <w:r>
        <w:t xml:space="preserve">Moderate </w:t>
      </w:r>
      <w:r w:rsidR="00D86361">
        <w:t>Flash</w:t>
      </w:r>
      <w:r>
        <w:t xml:space="preserve"> work</w:t>
      </w:r>
    </w:p>
    <w:p w14:paraId="21AD050A" w14:textId="0A3513F9" w:rsidR="006E77C4" w:rsidRPr="00612A94" w:rsidRDefault="006E77C4" w:rsidP="006E77C4">
      <w:pPr>
        <w:pStyle w:val="04emplbullet"/>
      </w:pPr>
      <w:r>
        <w:t>Light 3d modeling &amp; rendering</w:t>
      </w:r>
    </w:p>
    <w:p w14:paraId="7D237EC3" w14:textId="26ED5D51" w:rsidR="00085C8A" w:rsidRPr="00085C8A" w:rsidRDefault="00085C8A" w:rsidP="005B6189">
      <w:pPr>
        <w:pStyle w:val="05notes"/>
      </w:pPr>
      <w:r w:rsidRPr="00612A94">
        <w:rPr>
          <w:rStyle w:val="05notescharbold"/>
        </w:rPr>
        <w:t>Clients include</w:t>
      </w:r>
      <w:r w:rsidR="00C52845">
        <w:t xml:space="preserve">: </w:t>
      </w:r>
      <w:r w:rsidRPr="00085C8A">
        <w:t>Albertsons, Allied Domecq, Darwin Digital, Enterprise, General Mills, GeoCities, Hewlett-Packard, Procter &amp; Gamble, Reynolds Metals, Smarterkids, TeaQ, Tel-Save, Time Inc. New Media</w:t>
      </w:r>
    </w:p>
    <w:p w14:paraId="55C3002A" w14:textId="1E85B9BD" w:rsidR="00085C8A" w:rsidRPr="00085C8A" w:rsidRDefault="00085C8A" w:rsidP="005B6189">
      <w:pPr>
        <w:pStyle w:val="05notes"/>
      </w:pPr>
      <w:r w:rsidRPr="00612A94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ImageReady, Streamline, After Effects, Infini-D, Strata StudioPro, MacroMedia Director, </w:t>
      </w:r>
      <w:r w:rsidR="00D86361">
        <w:t>Flash</w:t>
      </w:r>
      <w:r w:rsidRPr="00085C8A">
        <w:t>, AfterShock, Fireworks, SoundEdit 16 Plus Deck II, Fontographer, various word processing applications</w:t>
      </w:r>
    </w:p>
    <w:p w14:paraId="34EA38E1" w14:textId="505335F3" w:rsidR="00085C8A" w:rsidRPr="00085C8A" w:rsidRDefault="00085C8A" w:rsidP="005B6189">
      <w:pPr>
        <w:pStyle w:val="05notes"/>
      </w:pPr>
      <w:r w:rsidRPr="00612A94">
        <w:rPr>
          <w:rStyle w:val="05notescharbold"/>
        </w:rPr>
        <w:t>Languages</w:t>
      </w:r>
      <w:r w:rsidR="00C52845">
        <w:t xml:space="preserve">: </w:t>
      </w:r>
      <w:r w:rsidRPr="00085C8A">
        <w:t>HTML, light DHTML, JavaScript, CSS</w:t>
      </w:r>
    </w:p>
    <w:p w14:paraId="1894DF9D" w14:textId="77777777" w:rsidR="00085C8A" w:rsidRPr="00085C8A" w:rsidRDefault="00085C8A" w:rsidP="00085C8A"/>
    <w:p w14:paraId="225355A4" w14:textId="77777777" w:rsidR="00085C8A" w:rsidRPr="00085C8A" w:rsidRDefault="00085C8A" w:rsidP="007C3CE5">
      <w:pPr>
        <w:pStyle w:val="01employer"/>
      </w:pPr>
      <w:r w:rsidRPr="00085C8A">
        <w:t>dELiA*s</w:t>
      </w:r>
    </w:p>
    <w:p w14:paraId="7209329E" w14:textId="77777777" w:rsidR="00085C8A" w:rsidRPr="00085C8A" w:rsidRDefault="00085C8A" w:rsidP="007C3CE5">
      <w:pPr>
        <w:pStyle w:val="02title"/>
      </w:pPr>
      <w:r w:rsidRPr="00085C8A">
        <w:t>Designer</w:t>
      </w:r>
    </w:p>
    <w:p w14:paraId="65E7C085" w14:textId="77777777" w:rsidR="00085C8A" w:rsidRPr="00085C8A" w:rsidRDefault="00085C8A" w:rsidP="00026FEE">
      <w:pPr>
        <w:pStyle w:val="03dates"/>
      </w:pPr>
      <w:r w:rsidRPr="00085C8A">
        <w:t>02.99 - 03.99</w:t>
      </w:r>
    </w:p>
    <w:p w14:paraId="06D1A887" w14:textId="77777777" w:rsidR="00085C8A" w:rsidRPr="007C3CE5" w:rsidRDefault="00085C8A" w:rsidP="007C3CE5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7C3CE5">
      <w:pPr>
        <w:pStyle w:val="04emplbullet"/>
      </w:pPr>
      <w:r w:rsidRPr="007C3CE5">
        <w:t>Website design from concept to completion</w:t>
      </w:r>
    </w:p>
    <w:p w14:paraId="5688AD0C" w14:textId="47C6BB82" w:rsidR="00085C8A" w:rsidRPr="00085C8A" w:rsidRDefault="00085C8A" w:rsidP="005B6189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ImageReady, </w:t>
      </w:r>
      <w:r w:rsidR="00D86361">
        <w:t>Flash</w:t>
      </w:r>
      <w:r w:rsidRPr="00085C8A">
        <w:t>, Fireworks, Fontographer, various word processing applications</w:t>
      </w:r>
    </w:p>
    <w:p w14:paraId="54637BFA" w14:textId="61660947" w:rsidR="00085C8A" w:rsidRPr="00085C8A" w:rsidRDefault="00085C8A" w:rsidP="005B6189">
      <w:pPr>
        <w:pStyle w:val="05notes"/>
      </w:pPr>
      <w:r w:rsidRPr="007C3CE5">
        <w:rPr>
          <w:rStyle w:val="05notescharbold"/>
        </w:rPr>
        <w:t>Languages</w:t>
      </w:r>
      <w:r w:rsidR="00C52845">
        <w:t xml:space="preserve">: </w:t>
      </w:r>
      <w:r w:rsidRPr="00085C8A">
        <w:t>HTML, JavaScript, CSS</w:t>
      </w:r>
    </w:p>
    <w:p w14:paraId="0797FEC4" w14:textId="77777777" w:rsidR="00085C8A" w:rsidRPr="00085C8A" w:rsidRDefault="00085C8A" w:rsidP="00085C8A"/>
    <w:p w14:paraId="6D15499E" w14:textId="77777777" w:rsidR="00085C8A" w:rsidRPr="00085C8A" w:rsidRDefault="00085C8A" w:rsidP="007C3CE5">
      <w:pPr>
        <w:pStyle w:val="01employer"/>
      </w:pPr>
      <w:r w:rsidRPr="00085C8A">
        <w:t>Media Circus</w:t>
      </w:r>
    </w:p>
    <w:p w14:paraId="64B616E0" w14:textId="77777777" w:rsidR="00085C8A" w:rsidRPr="00085C8A" w:rsidRDefault="00085C8A" w:rsidP="007C3CE5">
      <w:pPr>
        <w:pStyle w:val="02title"/>
      </w:pPr>
      <w:r w:rsidRPr="00085C8A">
        <w:t>Production Designer</w:t>
      </w:r>
    </w:p>
    <w:p w14:paraId="38987F8B" w14:textId="77777777" w:rsidR="00085C8A" w:rsidRPr="00085C8A" w:rsidRDefault="00085C8A" w:rsidP="00026FEE">
      <w:pPr>
        <w:pStyle w:val="03dates"/>
      </w:pPr>
      <w:r w:rsidRPr="00085C8A">
        <w:t>09.97 - 12.97</w:t>
      </w:r>
    </w:p>
    <w:p w14:paraId="4D61CE1D" w14:textId="77777777" w:rsidR="00085C8A" w:rsidRPr="007C3CE5" w:rsidRDefault="00085C8A" w:rsidP="007C3CE5">
      <w:pPr>
        <w:pStyle w:val="04emplbullet"/>
      </w:pPr>
      <w:r w:rsidRPr="007C3CE5">
        <w:t>Website asset creation for MTV and Gateway</w:t>
      </w:r>
    </w:p>
    <w:p w14:paraId="4BD18A78" w14:textId="77777777" w:rsidR="008860F7" w:rsidRDefault="00085C8A" w:rsidP="007C3CE5">
      <w:pPr>
        <w:pStyle w:val="04emplbullet"/>
      </w:pPr>
      <w:r w:rsidRPr="007C3CE5">
        <w:t>Interactive television screen design for Cablevision</w:t>
      </w:r>
    </w:p>
    <w:p w14:paraId="3C2D077A" w14:textId="3936906B" w:rsidR="00085C8A" w:rsidRPr="007C3CE5" w:rsidRDefault="008860F7" w:rsidP="007C3CE5">
      <w:pPr>
        <w:pStyle w:val="04emplbullet"/>
      </w:pPr>
      <w:r>
        <w:t>A</w:t>
      </w:r>
      <w:r w:rsidR="00085C8A" w:rsidRPr="007C3CE5">
        <w:t>lso acted as Producer for this project</w:t>
      </w:r>
    </w:p>
    <w:p w14:paraId="48B20990" w14:textId="6AB41F37" w:rsidR="00085C8A" w:rsidRPr="00085C8A" w:rsidRDefault="00085C8A" w:rsidP="00D24B24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>Adobe Illustrator, Photoshop, Premiere</w:t>
      </w:r>
    </w:p>
    <w:p w14:paraId="01D70C5B" w14:textId="5660FBF7" w:rsidR="009936D0" w:rsidRDefault="009936D0" w:rsidP="004A69A7"/>
    <w:p w14:paraId="61AF169C" w14:textId="15033D62" w:rsidR="004A69A7" w:rsidRDefault="004A69A7" w:rsidP="004A69A7"/>
    <w:p w14:paraId="3856A2DB" w14:textId="6EB2859F" w:rsidR="004A69A7" w:rsidRDefault="004A69A7" w:rsidP="004A69A7"/>
    <w:p w14:paraId="51BD0B56" w14:textId="5C68D5B5" w:rsidR="004A69A7" w:rsidRDefault="004A69A7" w:rsidP="004A69A7"/>
    <w:p w14:paraId="3CDB5712" w14:textId="45A830F8" w:rsidR="004A69A7" w:rsidRDefault="004A69A7" w:rsidP="004A69A7"/>
    <w:p w14:paraId="606B755B" w14:textId="1582070B" w:rsidR="004A69A7" w:rsidRDefault="004A69A7" w:rsidP="004A69A7"/>
    <w:p w14:paraId="3854E273" w14:textId="2B802B1F" w:rsidR="004A69A7" w:rsidRDefault="004A69A7" w:rsidP="004A69A7"/>
    <w:p w14:paraId="6F0319D4" w14:textId="6502C47D" w:rsidR="004A69A7" w:rsidRDefault="004A69A7" w:rsidP="004A69A7"/>
    <w:p w14:paraId="3638CD99" w14:textId="3C34266C" w:rsidR="004A69A7" w:rsidRDefault="004A69A7" w:rsidP="004A69A7"/>
    <w:p w14:paraId="37B2CDC8" w14:textId="618D559C" w:rsidR="004A69A7" w:rsidRDefault="004A69A7" w:rsidP="004A69A7"/>
    <w:p w14:paraId="061A275A" w14:textId="34646DD4" w:rsidR="004A69A7" w:rsidRDefault="004A69A7" w:rsidP="004A69A7"/>
    <w:p w14:paraId="0BD63875" w14:textId="34409D32" w:rsidR="004A69A7" w:rsidRDefault="004A69A7" w:rsidP="004A69A7"/>
    <w:p w14:paraId="2097C072" w14:textId="77777777" w:rsidR="004A69A7" w:rsidRPr="004A69A7" w:rsidRDefault="004A69A7" w:rsidP="004A69A7"/>
    <w:p w14:paraId="7125A30A" w14:textId="38D1CE36" w:rsidR="00085C8A" w:rsidRPr="00085C8A" w:rsidRDefault="00085C8A" w:rsidP="00713AC0">
      <w:pPr>
        <w:pStyle w:val="01employer"/>
      </w:pPr>
      <w:r w:rsidRPr="00085C8A">
        <w:lastRenderedPageBreak/>
        <w:t>Sunshine Interactive Network</w:t>
      </w:r>
    </w:p>
    <w:p w14:paraId="4BECACA5" w14:textId="77777777" w:rsidR="00085C8A" w:rsidRPr="00713AC0" w:rsidRDefault="00085C8A" w:rsidP="00713AC0">
      <w:pPr>
        <w:pStyle w:val="02title"/>
      </w:pPr>
      <w:r w:rsidRPr="00085C8A">
        <w:t>Designer</w:t>
      </w:r>
    </w:p>
    <w:p w14:paraId="51A81314" w14:textId="77777777" w:rsidR="00085C8A" w:rsidRPr="00085C8A" w:rsidRDefault="00085C8A" w:rsidP="00026FEE">
      <w:pPr>
        <w:pStyle w:val="03dates"/>
      </w:pPr>
      <w:r w:rsidRPr="00085C8A">
        <w:t>12.96 - 07.97</w:t>
      </w:r>
    </w:p>
    <w:p w14:paraId="37F0B7A3" w14:textId="3BB76010" w:rsidR="00085C8A" w:rsidRPr="0081002E" w:rsidRDefault="0081002E" w:rsidP="0081002E">
      <w:pPr>
        <w:pStyle w:val="04emplbullet"/>
      </w:pPr>
      <w:r w:rsidRPr="0081002E">
        <w:t xml:space="preserve">Website and </w:t>
      </w:r>
      <w:r w:rsidR="00085C8A" w:rsidRPr="0081002E">
        <w:t>CD-Rom asset</w:t>
      </w:r>
      <w:r w:rsidR="00110429" w:rsidRPr="00110429">
        <w:t xml:space="preserve"> creation</w:t>
      </w:r>
    </w:p>
    <w:p w14:paraId="2DBF936E" w14:textId="77777777" w:rsidR="00085C8A" w:rsidRPr="00713AC0" w:rsidRDefault="00085C8A" w:rsidP="00713AC0">
      <w:pPr>
        <w:pStyle w:val="04emplbullet"/>
      </w:pPr>
      <w:r w:rsidRPr="00713AC0">
        <w:t>Moderate interface design</w:t>
      </w:r>
    </w:p>
    <w:p w14:paraId="2987AD37" w14:textId="77777777" w:rsidR="00085C8A" w:rsidRPr="00713AC0" w:rsidRDefault="00085C8A" w:rsidP="00713AC0">
      <w:pPr>
        <w:pStyle w:val="04emplbullet"/>
      </w:pPr>
      <w:r w:rsidRPr="00713AC0">
        <w:t>Heavy 2D animation</w:t>
      </w:r>
    </w:p>
    <w:p w14:paraId="550CF10B" w14:textId="77777777" w:rsidR="00085C8A" w:rsidRPr="00713AC0" w:rsidRDefault="00085C8A" w:rsidP="00713AC0">
      <w:pPr>
        <w:pStyle w:val="04emplbullet"/>
      </w:pPr>
      <w:r w:rsidRPr="00713AC0">
        <w:t>Manipulation of scanned artwork including retouching, coloring and batch processing</w:t>
      </w:r>
    </w:p>
    <w:p w14:paraId="6C881992" w14:textId="77777777" w:rsidR="00085C8A" w:rsidRPr="00713AC0" w:rsidRDefault="00085C8A" w:rsidP="00713AC0">
      <w:pPr>
        <w:pStyle w:val="04emplbullet"/>
      </w:pPr>
      <w:r w:rsidRPr="00713AC0">
        <w:t>Digital asset management</w:t>
      </w:r>
    </w:p>
    <w:p w14:paraId="3C49E96E" w14:textId="77777777" w:rsidR="00085C8A" w:rsidRPr="00713AC0" w:rsidRDefault="00085C8A" w:rsidP="00713AC0">
      <w:pPr>
        <w:pStyle w:val="04emplbullet"/>
      </w:pPr>
      <w:r w:rsidRPr="00713AC0">
        <w:t>Very light HTML programming</w:t>
      </w:r>
    </w:p>
    <w:p w14:paraId="4EED3348" w14:textId="186C7B55" w:rsidR="0081002E" w:rsidRPr="0081002E" w:rsidRDefault="0081002E" w:rsidP="0081002E">
      <w:pPr>
        <w:pStyle w:val="05notes"/>
      </w:pPr>
      <w:r w:rsidRPr="0081002E">
        <w:rPr>
          <w:rStyle w:val="05notescharbold"/>
        </w:rPr>
        <w:t>Titles include</w:t>
      </w:r>
      <w:r w:rsidRPr="0081002E">
        <w:t xml:space="preserve">: </w:t>
      </w:r>
      <w:r>
        <w:t xml:space="preserve">Scholastic’s </w:t>
      </w:r>
      <w:r w:rsidRPr="0081002E">
        <w:rPr>
          <w:rStyle w:val="05notescharitalic"/>
        </w:rPr>
        <w:t>Mathshop Deluxe</w:t>
      </w:r>
      <w:r>
        <w:t xml:space="preserve">, New Line Cinema’s </w:t>
      </w:r>
      <w:r w:rsidRPr="0081002E">
        <w:rPr>
          <w:rStyle w:val="05notescharitalic"/>
        </w:rPr>
        <w:t>First Strike</w:t>
      </w:r>
      <w:r>
        <w:t xml:space="preserve">, </w:t>
      </w:r>
      <w:r w:rsidRPr="0081002E">
        <w:rPr>
          <w:rStyle w:val="05notescharitalic"/>
        </w:rPr>
        <w:t>The Mask</w:t>
      </w:r>
      <w:r>
        <w:t xml:space="preserve">, </w:t>
      </w:r>
      <w:r w:rsidRPr="0081002E">
        <w:rPr>
          <w:rStyle w:val="05notescharitalic"/>
        </w:rPr>
        <w:t>Austin Powers</w:t>
      </w:r>
    </w:p>
    <w:p w14:paraId="7A8CF04F" w14:textId="592B215E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ImageReady, MacroMedia Director, FutureSplash (</w:t>
      </w:r>
      <w:r w:rsidR="00D86361">
        <w:t>Flash</w:t>
      </w:r>
      <w:r w:rsidRPr="00085C8A">
        <w:t>), various word processing applications</w:t>
      </w:r>
    </w:p>
    <w:p w14:paraId="0BEBEE41" w14:textId="77777777" w:rsidR="00085C8A" w:rsidRPr="00085C8A" w:rsidRDefault="00085C8A" w:rsidP="00085C8A"/>
    <w:p w14:paraId="751FE849" w14:textId="77777777" w:rsidR="00085C8A" w:rsidRPr="00713AC0" w:rsidRDefault="00085C8A" w:rsidP="00713AC0">
      <w:pPr>
        <w:pStyle w:val="01employer"/>
      </w:pPr>
      <w:r w:rsidRPr="00085C8A">
        <w:t>Byron Preiss Multimedia Co., Inc.</w:t>
      </w:r>
    </w:p>
    <w:p w14:paraId="641F2CF5" w14:textId="77777777" w:rsidR="00085C8A" w:rsidRPr="00085C8A" w:rsidRDefault="00085C8A" w:rsidP="00713AC0">
      <w:pPr>
        <w:pStyle w:val="02title"/>
      </w:pPr>
      <w:r w:rsidRPr="00085C8A">
        <w:t>Production Artist</w:t>
      </w:r>
    </w:p>
    <w:p w14:paraId="1B0C9756" w14:textId="77777777" w:rsidR="00085C8A" w:rsidRPr="00085C8A" w:rsidRDefault="00085C8A" w:rsidP="00026FEE">
      <w:pPr>
        <w:pStyle w:val="03dates"/>
      </w:pPr>
      <w:r w:rsidRPr="00085C8A">
        <w:t>11.95 - 12.96</w:t>
      </w:r>
    </w:p>
    <w:p w14:paraId="5C0B8616" w14:textId="77777777" w:rsidR="0069508C" w:rsidRDefault="0069508C" w:rsidP="0069508C">
      <w:pPr>
        <w:pStyle w:val="04emplbullet"/>
      </w:pPr>
      <w:r>
        <w:t>CD_Rom asset creation and interface design</w:t>
      </w:r>
    </w:p>
    <w:p w14:paraId="4123E31E" w14:textId="77777777" w:rsidR="0069508C" w:rsidRDefault="0069508C" w:rsidP="0069508C">
      <w:pPr>
        <w:pStyle w:val="04emplbullet"/>
      </w:pPr>
      <w:r>
        <w:t>Heavy Quicktime movie creation including audio and video capture, 2D animation and editing</w:t>
      </w:r>
    </w:p>
    <w:p w14:paraId="18CCC9AC" w14:textId="77777777" w:rsidR="0069508C" w:rsidRDefault="0069508C" w:rsidP="0069508C">
      <w:pPr>
        <w:pStyle w:val="04emplbullet"/>
      </w:pPr>
      <w:r>
        <w:t>2D manipulation of scanned artwork including retouching, colorization of b/w photos and batch processing</w:t>
      </w:r>
    </w:p>
    <w:p w14:paraId="036181D0" w14:textId="77777777" w:rsidR="0069508C" w:rsidRDefault="0069508C" w:rsidP="0069508C">
      <w:pPr>
        <w:pStyle w:val="04emplbullet"/>
      </w:pPr>
      <w:r>
        <w:t>3D animation (design, modeling and rendering)</w:t>
      </w:r>
    </w:p>
    <w:p w14:paraId="4EBDB020" w14:textId="77777777" w:rsidR="0069508C" w:rsidRDefault="0069508C" w:rsidP="0069508C">
      <w:pPr>
        <w:pStyle w:val="04emplbullet"/>
      </w:pPr>
      <w:r>
        <w:t>Digital asset management</w:t>
      </w:r>
    </w:p>
    <w:p w14:paraId="0200F45D" w14:textId="603DC1D3" w:rsidR="00085C8A" w:rsidRDefault="0069508C" w:rsidP="0069508C">
      <w:pPr>
        <w:pStyle w:val="04emplbullet"/>
      </w:pPr>
      <w:r>
        <w:t>Light Macromedia Director work including some Lingo script</w:t>
      </w:r>
    </w:p>
    <w:p w14:paraId="3C41992A" w14:textId="3BAB04D1" w:rsidR="0069508C" w:rsidRPr="0069508C" w:rsidRDefault="0069508C" w:rsidP="0069508C">
      <w:pPr>
        <w:pStyle w:val="05notes"/>
      </w:pPr>
      <w:r w:rsidRPr="0069508C">
        <w:rPr>
          <w:rStyle w:val="05notescharbold"/>
        </w:rPr>
        <w:t>Titles include</w:t>
      </w:r>
      <w:r w:rsidRPr="0069508C">
        <w:t xml:space="preserve">: Scientific American's </w:t>
      </w:r>
      <w:r w:rsidRPr="0069508C">
        <w:rPr>
          <w:rStyle w:val="05notescharitalic"/>
        </w:rPr>
        <w:t>From Quarks to Cosmos</w:t>
      </w:r>
      <w:r w:rsidRPr="0069508C">
        <w:t xml:space="preserve"> and </w:t>
      </w:r>
      <w:r w:rsidR="00E429F9" w:rsidRPr="00E429F9">
        <w:t>Simon &amp; Schuster Interactive's</w:t>
      </w:r>
      <w:r w:rsidRPr="0069508C">
        <w:t xml:space="preserve"> </w:t>
      </w:r>
      <w:r w:rsidRPr="0069508C">
        <w:rPr>
          <w:rStyle w:val="05notescharitalic"/>
        </w:rPr>
        <w:t>Philip Marlowe, Private Eye</w:t>
      </w:r>
    </w:p>
    <w:p w14:paraId="79AB43F6" w14:textId="29F59AC9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Premiere, ImageReady, Streamline, After Effects, Infini-D, MacroMedia Director, various word processing applications</w:t>
      </w:r>
    </w:p>
    <w:p w14:paraId="3A5B2CB4" w14:textId="77777777" w:rsidR="00085C8A" w:rsidRPr="00085C8A" w:rsidRDefault="00085C8A" w:rsidP="00085C8A"/>
    <w:p w14:paraId="56CEDB5E" w14:textId="77777777" w:rsidR="00085C8A" w:rsidRPr="00085C8A" w:rsidRDefault="00085C8A" w:rsidP="00F45C1D">
      <w:pPr>
        <w:pStyle w:val="01employer"/>
      </w:pPr>
      <w:r w:rsidRPr="00085C8A">
        <w:t>@radical.media / Tape House Interactive / RGA</w:t>
      </w:r>
    </w:p>
    <w:p w14:paraId="58C28727" w14:textId="77777777" w:rsidR="00085C8A" w:rsidRPr="00085C8A" w:rsidRDefault="00085C8A" w:rsidP="00F45C1D">
      <w:pPr>
        <w:pStyle w:val="02title"/>
      </w:pPr>
      <w:r w:rsidRPr="00085C8A">
        <w:t>Scan Retoucher / Colorist / Computer Animator</w:t>
      </w:r>
    </w:p>
    <w:p w14:paraId="39C7D37C" w14:textId="77777777" w:rsidR="00085C8A" w:rsidRPr="00085C8A" w:rsidRDefault="00085C8A" w:rsidP="00026FEE">
      <w:pPr>
        <w:pStyle w:val="03dates"/>
      </w:pPr>
      <w:r w:rsidRPr="00085C8A">
        <w:t>10.95</w:t>
      </w:r>
    </w:p>
    <w:p w14:paraId="4209209A" w14:textId="4DD85857" w:rsidR="00085C8A" w:rsidRPr="00F45C1D" w:rsidRDefault="00085C8A" w:rsidP="00F45C1D">
      <w:pPr>
        <w:pStyle w:val="04emplbullet"/>
      </w:pPr>
      <w:r w:rsidRPr="00F45C1D">
        <w:t xml:space="preserve">Cel-by-cel production of 90-second animated spot for Nike's </w:t>
      </w:r>
      <w:r w:rsidR="00D57470">
        <w:t>“</w:t>
      </w:r>
      <w:r w:rsidRPr="00F45C1D">
        <w:t>All NYC</w:t>
      </w:r>
      <w:r w:rsidR="00D57470">
        <w:t>”</w:t>
      </w:r>
      <w:r w:rsidRPr="00F45C1D">
        <w:t xml:space="preserve"> campaign for viewing in theaters</w:t>
      </w:r>
    </w:p>
    <w:p w14:paraId="733484A4" w14:textId="77777777" w:rsidR="00085C8A" w:rsidRPr="00F45C1D" w:rsidRDefault="00085C8A" w:rsidP="00F45C1D">
      <w:pPr>
        <w:pStyle w:val="04emplbullet"/>
      </w:pPr>
      <w:r w:rsidRPr="00F45C1D">
        <w:t>Digital scanning of original art in PC environment</w:t>
      </w:r>
    </w:p>
    <w:p w14:paraId="40D17978" w14:textId="77777777" w:rsidR="00085C8A" w:rsidRPr="00F45C1D" w:rsidRDefault="00085C8A" w:rsidP="00F45C1D">
      <w:pPr>
        <w:pStyle w:val="04emplbullet"/>
      </w:pPr>
      <w:r w:rsidRPr="00F45C1D">
        <w:t>Scan clean-up in Adobe Photoshop, Streamline and Illustrator in PC and Mac environment</w:t>
      </w:r>
    </w:p>
    <w:p w14:paraId="3F2DCE08" w14:textId="77777777" w:rsidR="00085C8A" w:rsidRPr="00F45C1D" w:rsidRDefault="00085C8A" w:rsidP="00F45C1D">
      <w:pPr>
        <w:pStyle w:val="04emplbullet"/>
      </w:pPr>
      <w:r w:rsidRPr="00F45C1D">
        <w:t>Retouch and color in Adobe Photoshop in PC and Mac environments</w:t>
      </w:r>
    </w:p>
    <w:p w14:paraId="5B45CFC9" w14:textId="02C91221" w:rsidR="00085C8A" w:rsidRPr="00F45C1D" w:rsidRDefault="00085C8A" w:rsidP="005B6189">
      <w:pPr>
        <w:pStyle w:val="05notes"/>
      </w:pPr>
      <w:r w:rsidRPr="00F45C1D">
        <w:rPr>
          <w:rStyle w:val="05notescharbold"/>
        </w:rPr>
        <w:t>Title</w:t>
      </w:r>
      <w:r w:rsidR="00C52845">
        <w:t xml:space="preserve">: </w:t>
      </w:r>
      <w:r w:rsidRPr="00F45C1D">
        <w:rPr>
          <w:rStyle w:val="05notescharitalic"/>
        </w:rPr>
        <w:t>Nike All NYC</w:t>
      </w:r>
    </w:p>
    <w:p w14:paraId="20414BC8" w14:textId="1E2925AD" w:rsidR="00085C8A" w:rsidRPr="00F45C1D" w:rsidRDefault="00085C8A" w:rsidP="005B6189">
      <w:pPr>
        <w:pStyle w:val="05notes"/>
      </w:pPr>
      <w:r w:rsidRPr="00F45C1D">
        <w:rPr>
          <w:rStyle w:val="05notescharbold"/>
        </w:rPr>
        <w:t>Software</w:t>
      </w:r>
      <w:r w:rsidR="00C52845">
        <w:t xml:space="preserve">: </w:t>
      </w:r>
      <w:r w:rsidRPr="00F45C1D">
        <w:t>Adobe Illustrator, Photoshop, Premiere, Streamline, After Effects, various word processing applications</w:t>
      </w:r>
    </w:p>
    <w:p w14:paraId="0404F181" w14:textId="77777777" w:rsidR="00085C8A" w:rsidRPr="00085C8A" w:rsidRDefault="00085C8A" w:rsidP="00085C8A"/>
    <w:p w14:paraId="4CB19E08" w14:textId="77777777" w:rsidR="00085C8A" w:rsidRPr="00085C8A" w:rsidRDefault="00085C8A" w:rsidP="00ED1FCD">
      <w:pPr>
        <w:pStyle w:val="01employer"/>
      </w:pPr>
      <w:r w:rsidRPr="00085C8A">
        <w:t>MIX Film/Video Festival</w:t>
      </w:r>
    </w:p>
    <w:p w14:paraId="55086D46" w14:textId="77777777" w:rsidR="00085C8A" w:rsidRPr="00085C8A" w:rsidRDefault="00085C8A" w:rsidP="00ED1FCD">
      <w:pPr>
        <w:pStyle w:val="02title"/>
      </w:pPr>
      <w:r w:rsidRPr="00085C8A">
        <w:t>Designer</w:t>
      </w:r>
    </w:p>
    <w:p w14:paraId="3F550480" w14:textId="77777777" w:rsidR="00085C8A" w:rsidRPr="00085C8A" w:rsidRDefault="00085C8A" w:rsidP="00026FEE">
      <w:pPr>
        <w:pStyle w:val="03dates"/>
      </w:pPr>
      <w:r w:rsidRPr="00085C8A">
        <w:t>09.95</w:t>
      </w:r>
    </w:p>
    <w:p w14:paraId="3B9A75D2" w14:textId="77777777" w:rsidR="00085C8A" w:rsidRPr="00ED1FCD" w:rsidRDefault="00085C8A" w:rsidP="00ED1FCD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ED1FCD">
      <w:pPr>
        <w:pStyle w:val="04emplbullet"/>
      </w:pPr>
      <w:r w:rsidRPr="00ED1FCD">
        <w:t>Extensive scanning and page layout for 2-color output</w:t>
      </w:r>
    </w:p>
    <w:p w14:paraId="2DE76BB2" w14:textId="77777777" w:rsidR="00085C8A" w:rsidRPr="00ED1FCD" w:rsidRDefault="00085C8A" w:rsidP="00ED1FCD">
      <w:pPr>
        <w:pStyle w:val="04emplbullet"/>
      </w:pPr>
      <w:r w:rsidRPr="00ED1FCD">
        <w:t>Light advertisement layout</w:t>
      </w:r>
    </w:p>
    <w:p w14:paraId="221B5FA9" w14:textId="65C6B061" w:rsidR="00085C8A" w:rsidRPr="00085C8A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Premiere, ImageReady, Streamline, After Effects, Infini-D</w:t>
      </w:r>
      <w:r w:rsidR="00625489">
        <w:t>,</w:t>
      </w:r>
      <w:r w:rsidRPr="00085C8A">
        <w:t xml:space="preserve"> various word processing applications</w:t>
      </w:r>
    </w:p>
    <w:p w14:paraId="0F31A1A0" w14:textId="77777777" w:rsidR="00085C8A" w:rsidRPr="00085C8A" w:rsidRDefault="00085C8A" w:rsidP="00085C8A"/>
    <w:p w14:paraId="7E1238AF" w14:textId="77777777" w:rsidR="00085C8A" w:rsidRPr="00085C8A" w:rsidRDefault="00085C8A" w:rsidP="00ED1FCD">
      <w:pPr>
        <w:pStyle w:val="01employer"/>
      </w:pPr>
      <w:r w:rsidRPr="00085C8A">
        <w:t>Jumbo Pictures</w:t>
      </w:r>
    </w:p>
    <w:p w14:paraId="1C158F4E" w14:textId="77777777" w:rsidR="00085C8A" w:rsidRPr="00085C8A" w:rsidRDefault="00085C8A" w:rsidP="00ED1FCD">
      <w:pPr>
        <w:pStyle w:val="02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026FEE">
      <w:pPr>
        <w:pStyle w:val="03dates"/>
      </w:pPr>
      <w:r w:rsidRPr="00085C8A">
        <w:t>03.95 - 07.95</w:t>
      </w:r>
    </w:p>
    <w:p w14:paraId="3ECF0678" w14:textId="77777777" w:rsidR="00085C8A" w:rsidRPr="00ED1FCD" w:rsidRDefault="00085C8A" w:rsidP="00ED1FCD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ED1FCD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ED1FCD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ED1FCD">
      <w:pPr>
        <w:pStyle w:val="04emplbullet"/>
      </w:pPr>
      <w:r w:rsidRPr="00ED1FCD">
        <w:t>Record complete animatic to half-inch or three quarter-inch videotape</w:t>
      </w:r>
    </w:p>
    <w:p w14:paraId="3253B1D4" w14:textId="77777777" w:rsidR="00085C8A" w:rsidRPr="00085C8A" w:rsidRDefault="00085C8A" w:rsidP="00ED1FCD">
      <w:pPr>
        <w:pStyle w:val="04emplbullet"/>
      </w:pPr>
      <w:r w:rsidRPr="00085C8A">
        <w:t>Consult on hardware/software purchases, storage systems and future options for computer video production</w:t>
      </w:r>
    </w:p>
    <w:p w14:paraId="4FD9EFD3" w14:textId="77777777" w:rsidR="00085C8A" w:rsidRPr="00085C8A" w:rsidRDefault="00085C8A" w:rsidP="00ED1FCD">
      <w:pPr>
        <w:pStyle w:val="04emplbullet"/>
      </w:pPr>
      <w:r w:rsidRPr="00085C8A">
        <w:t>Help maintain and troubleshoot all in-house computers</w:t>
      </w:r>
    </w:p>
    <w:p w14:paraId="76D25B60" w14:textId="4684AFF0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r w:rsidRPr="00ED1FCD">
        <w:rPr>
          <w:rStyle w:val="05notescharitalic"/>
        </w:rPr>
        <w:t>SportsBenders</w:t>
      </w:r>
    </w:p>
    <w:p w14:paraId="7DFF89C5" w14:textId="2B231003" w:rsidR="00085C8A" w:rsidRDefault="00085C8A" w:rsidP="00493D93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Adobe Illustrator, Photoshop, Premiere, After Effects, various word processing applications</w:t>
      </w:r>
    </w:p>
    <w:p w14:paraId="7B2A1475" w14:textId="78BE9600" w:rsidR="004A69A7" w:rsidRDefault="004A69A7" w:rsidP="004A69A7"/>
    <w:p w14:paraId="428D6DDE" w14:textId="77777777" w:rsidR="004A69A7" w:rsidRPr="004A69A7" w:rsidRDefault="004A69A7" w:rsidP="004A69A7"/>
    <w:p w14:paraId="4F554FDD" w14:textId="77777777" w:rsidR="00085C8A" w:rsidRPr="00ED1FCD" w:rsidRDefault="00085C8A" w:rsidP="00ED1FCD">
      <w:pPr>
        <w:pStyle w:val="01employer"/>
      </w:pPr>
      <w:r w:rsidRPr="00085C8A">
        <w:lastRenderedPageBreak/>
        <w:t>ITVS/AIDSFilms</w:t>
      </w:r>
    </w:p>
    <w:p w14:paraId="16E5B086" w14:textId="77777777" w:rsidR="00085C8A" w:rsidRPr="00085C8A" w:rsidRDefault="00085C8A" w:rsidP="00ED1FCD">
      <w:pPr>
        <w:pStyle w:val="02title"/>
      </w:pPr>
      <w:r w:rsidRPr="00085C8A">
        <w:t xml:space="preserve">Production </w:t>
      </w:r>
      <w:r w:rsidRPr="00ED1FCD">
        <w:t>Assistant</w:t>
      </w:r>
    </w:p>
    <w:p w14:paraId="04B1B2FD" w14:textId="77777777" w:rsidR="00085C8A" w:rsidRPr="00ED1FCD" w:rsidRDefault="00085C8A" w:rsidP="00026FEE">
      <w:pPr>
        <w:pStyle w:val="03dates"/>
      </w:pPr>
      <w:r w:rsidRPr="00085C8A">
        <w:t>09.94 - 07.95</w:t>
      </w:r>
    </w:p>
    <w:p w14:paraId="302C5121" w14:textId="77777777" w:rsidR="00085C8A" w:rsidRPr="00ED1FCD" w:rsidRDefault="00085C8A" w:rsidP="00ED1FCD">
      <w:pPr>
        <w:pStyle w:val="04emplbullet"/>
      </w:pPr>
      <w:r w:rsidRPr="00ED1FCD">
        <w:t>Sound recording</w:t>
      </w:r>
    </w:p>
    <w:p w14:paraId="2F3121D3" w14:textId="77777777" w:rsidR="00085C8A" w:rsidRPr="00ED1FCD" w:rsidRDefault="00085C8A" w:rsidP="00ED1FCD">
      <w:pPr>
        <w:pStyle w:val="04emplbullet"/>
      </w:pPr>
      <w:r w:rsidRPr="00ED1FCD">
        <w:t>Production photography</w:t>
      </w:r>
    </w:p>
    <w:p w14:paraId="0AEB7665" w14:textId="77777777" w:rsidR="00085C8A" w:rsidRPr="00ED1FCD" w:rsidRDefault="00085C8A" w:rsidP="00ED1FCD">
      <w:pPr>
        <w:pStyle w:val="04emplbullet"/>
      </w:pPr>
      <w:r w:rsidRPr="00ED1FCD">
        <w:t>Tech runner</w:t>
      </w:r>
    </w:p>
    <w:p w14:paraId="0629B2E6" w14:textId="77777777" w:rsidR="00085C8A" w:rsidRPr="00ED1FCD" w:rsidRDefault="00085C8A" w:rsidP="00ED1FCD">
      <w:pPr>
        <w:pStyle w:val="04emplbullet"/>
      </w:pPr>
      <w:r w:rsidRPr="00ED1FCD">
        <w:t>Administrative assistance</w:t>
      </w:r>
    </w:p>
    <w:p w14:paraId="08C0C97F" w14:textId="0990D9EA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EAEA2A1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Microsoft Office</w:t>
      </w:r>
    </w:p>
    <w:p w14:paraId="551F04FE" w14:textId="77777777" w:rsidR="00085C8A" w:rsidRPr="00085C8A" w:rsidRDefault="00085C8A" w:rsidP="00085C8A"/>
    <w:p w14:paraId="220F6588" w14:textId="77777777" w:rsidR="00085C8A" w:rsidRPr="00085C8A" w:rsidRDefault="00085C8A" w:rsidP="00ED1FCD">
      <w:pPr>
        <w:pStyle w:val="01employer"/>
      </w:pPr>
      <w:r w:rsidRPr="00085C8A">
        <w:t>MRY - various clients</w:t>
      </w:r>
    </w:p>
    <w:p w14:paraId="43B6E367" w14:textId="77777777" w:rsidR="00085C8A" w:rsidRPr="00085C8A" w:rsidRDefault="00085C8A" w:rsidP="00ED1FCD">
      <w:pPr>
        <w:pStyle w:val="02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77777777" w:rsidR="00085C8A" w:rsidRPr="00085C8A" w:rsidRDefault="00085C8A" w:rsidP="00026FEE">
      <w:pPr>
        <w:pStyle w:val="03dates"/>
      </w:pPr>
      <w:r w:rsidRPr="00085C8A">
        <w:t>04.94 - 12.96</w:t>
      </w:r>
    </w:p>
    <w:p w14:paraId="366ABE3E" w14:textId="77777777" w:rsidR="00085C8A" w:rsidRPr="00085C8A" w:rsidRDefault="00085C8A" w:rsidP="00ED1FCD">
      <w:pPr>
        <w:pStyle w:val="04emplbullet"/>
      </w:pPr>
      <w:r w:rsidRPr="00085C8A">
        <w:t>Design and layout from concept to completion for style guides, textboooks, brochures and advertisements</w:t>
      </w:r>
    </w:p>
    <w:p w14:paraId="381118E8" w14:textId="77777777" w:rsidR="00085C8A" w:rsidRPr="00085C8A" w:rsidRDefault="00085C8A" w:rsidP="00ED1FCD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ED1FCD">
      <w:pPr>
        <w:pStyle w:val="04emplbullet"/>
      </w:pPr>
      <w:r w:rsidRPr="00085C8A">
        <w:t>Computer illustration and fabric design in Adobe Illustrator and Photoshop</w:t>
      </w:r>
    </w:p>
    <w:p w14:paraId="15E2185F" w14:textId="77777777" w:rsidR="00085C8A" w:rsidRPr="00085C8A" w:rsidRDefault="00085C8A" w:rsidP="00ED1FCD">
      <w:pPr>
        <w:pStyle w:val="04emplbullet"/>
      </w:pPr>
      <w:r w:rsidRPr="00085C8A">
        <w:t>3D modeling and rendering using form•Z and Strata StudioPro</w:t>
      </w:r>
    </w:p>
    <w:p w14:paraId="1DCDB82D" w14:textId="2835E26F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QuarkXPress, Adobe Illustrator, Photoshop, form•Z, Infini-D, Strata StudioPro, Electric Image, various word processing applications</w:t>
      </w:r>
    </w:p>
    <w:p w14:paraId="781F61A6" w14:textId="77777777" w:rsidR="00085C8A" w:rsidRPr="00085C8A" w:rsidRDefault="00085C8A" w:rsidP="00085C8A"/>
    <w:p w14:paraId="66F20C32" w14:textId="77777777" w:rsidR="00085C8A" w:rsidRPr="00C414EC" w:rsidRDefault="00085C8A" w:rsidP="00C414EC">
      <w:pPr>
        <w:pStyle w:val="01employer"/>
      </w:pPr>
      <w:r w:rsidRPr="00085C8A">
        <w:t>Oasis Creative Resources</w:t>
      </w:r>
    </w:p>
    <w:p w14:paraId="6ECAD3C5" w14:textId="77777777" w:rsidR="00085C8A" w:rsidRPr="00085C8A" w:rsidRDefault="00085C8A" w:rsidP="00C414EC">
      <w:pPr>
        <w:pStyle w:val="02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026FEE">
      <w:pPr>
        <w:pStyle w:val="03dates"/>
      </w:pPr>
      <w:r w:rsidRPr="00085C8A">
        <w:t>08.93 - 04.94</w:t>
      </w:r>
    </w:p>
    <w:p w14:paraId="703F0073" w14:textId="77777777" w:rsidR="00085C8A" w:rsidRPr="00085C8A" w:rsidRDefault="00085C8A" w:rsidP="00C414EC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C414EC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C414EC">
      <w:pPr>
        <w:pStyle w:val="04emplbullet"/>
      </w:pPr>
      <w:r w:rsidRPr="00085C8A">
        <w:t>Brochure, ad and magazine layout</w:t>
      </w:r>
    </w:p>
    <w:p w14:paraId="4324106E" w14:textId="4D623A8B" w:rsidR="00085C8A" w:rsidRPr="00085C8A" w:rsidRDefault="00085C8A" w:rsidP="005B6189">
      <w:pPr>
        <w:pStyle w:val="05notes"/>
      </w:pPr>
      <w:r w:rsidRPr="00C414EC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various word processing applications</w:t>
      </w:r>
      <w:bookmarkStart w:id="0" w:name="_GoBack"/>
      <w:bookmarkEnd w:id="0"/>
    </w:p>
    <w:p w14:paraId="2C469FC1" w14:textId="0E3BB42F" w:rsidR="00675DD3" w:rsidRDefault="00675DD3" w:rsidP="00493D93"/>
    <w:p w14:paraId="6159D5EB" w14:textId="77777777" w:rsidR="00493D93" w:rsidRPr="00493D93" w:rsidRDefault="00493D93" w:rsidP="00493D93"/>
    <w:p w14:paraId="1000537C" w14:textId="4BB9A6F3" w:rsidR="00085C8A" w:rsidRPr="00085C8A" w:rsidRDefault="00085C8A" w:rsidP="00847065">
      <w:pPr>
        <w:pStyle w:val="00Hed"/>
      </w:pPr>
      <w:r>
        <w:t>Education</w:t>
      </w:r>
    </w:p>
    <w:p w14:paraId="778F7B95" w14:textId="77777777" w:rsidR="00085C8A" w:rsidRPr="00993B71" w:rsidRDefault="00085C8A" w:rsidP="00993B71"/>
    <w:p w14:paraId="77F3A9BE" w14:textId="77777777" w:rsidR="00625489" w:rsidRDefault="00085C8A" w:rsidP="00847065">
      <w:pPr>
        <w:pStyle w:val="01employer"/>
      </w:pPr>
      <w:r w:rsidRPr="00085C8A">
        <w:t>Columbia University</w:t>
      </w:r>
    </w:p>
    <w:p w14:paraId="56850487" w14:textId="71878B30" w:rsidR="00085C8A" w:rsidRDefault="00085C8A" w:rsidP="00625489">
      <w:pPr>
        <w:pStyle w:val="02title"/>
      </w:pPr>
      <w:r w:rsidRPr="00085C8A">
        <w:t>School of Engineering and Applied Science</w:t>
      </w:r>
    </w:p>
    <w:p w14:paraId="018E69BD" w14:textId="721472D9" w:rsidR="00085C8A" w:rsidRPr="00625489" w:rsidRDefault="003B20DB" w:rsidP="00625489">
      <w:pPr>
        <w:pStyle w:val="05notes"/>
      </w:pPr>
      <w:r w:rsidRPr="00625489">
        <w:rPr>
          <w:rStyle w:val="05notescharbold"/>
        </w:rPr>
        <w:t>BS Mechanical Engineering</w:t>
      </w:r>
      <w:r w:rsidRPr="00625489">
        <w:t xml:space="preserve"> - May 1990</w:t>
      </w:r>
    </w:p>
    <w:p w14:paraId="0ABD8809" w14:textId="1018646A" w:rsidR="00085C8A" w:rsidRDefault="00085C8A" w:rsidP="003B20DB"/>
    <w:p w14:paraId="12D0FF57" w14:textId="77777777" w:rsidR="003B20DB" w:rsidRPr="003B20DB" w:rsidRDefault="003B20DB" w:rsidP="003B20DB"/>
    <w:p w14:paraId="24187D24" w14:textId="3F73B2A1" w:rsidR="00085C8A" w:rsidRDefault="00085C8A" w:rsidP="00915205">
      <w:pPr>
        <w:pStyle w:val="00Hed"/>
      </w:pPr>
      <w:r>
        <w:t>Skills</w:t>
      </w:r>
    </w:p>
    <w:p w14:paraId="396D638F" w14:textId="77777777" w:rsidR="00425BAE" w:rsidRDefault="00425BAE" w:rsidP="005B72BC">
      <w:pPr>
        <w:pStyle w:val="04emplbullet"/>
        <w:numPr>
          <w:ilvl w:val="0"/>
          <w:numId w:val="0"/>
        </w:numPr>
        <w:sectPr w:rsidR="00425BAE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CB6BC99" w14:textId="77777777" w:rsidR="00425BAE" w:rsidRPr="005B72BC" w:rsidRDefault="00425BAE" w:rsidP="005B72BC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0"/>
        <w:gridCol w:w="5449"/>
      </w:tblGrid>
      <w:tr w:rsidR="00425BAE" w:rsidRPr="00364AAA" w14:paraId="7ACF55CE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E3631" w14:textId="77777777" w:rsidR="00425BAE" w:rsidRPr="00364AAA" w:rsidRDefault="00425BAE" w:rsidP="004B37A9">
            <w:pPr>
              <w:pStyle w:val="00chart"/>
            </w:pPr>
            <w:r w:rsidRPr="00364AAA">
              <w:t>Art Director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21ABF9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4DEC3BE4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BC4AE" w14:textId="77777777" w:rsidR="00425BAE" w:rsidRPr="00364AAA" w:rsidRDefault="00425BAE" w:rsidP="004B37A9">
            <w:pPr>
              <w:pStyle w:val="00chart"/>
            </w:pPr>
            <w:r w:rsidRPr="00364AAA">
              <w:t>Graphics Design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5495C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0E91721D" w14:textId="77777777" w:rsidTr="0062149B">
        <w:trPr>
          <w:trHeight w:val="415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28220" w14:textId="77777777" w:rsidR="00425BAE" w:rsidRPr="00364AAA" w:rsidRDefault="00425BAE" w:rsidP="004B37A9">
            <w:pPr>
              <w:pStyle w:val="00chart"/>
            </w:pPr>
            <w:r w:rsidRPr="00364AAA">
              <w:t>Conceive, create and produce original graphic design and assets for all marketing creative demands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6FFD6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71F15F88" w14:textId="77777777" w:rsidTr="0062149B">
        <w:trPr>
          <w:trHeight w:val="80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36CF1" w14:textId="77777777" w:rsidR="00425BAE" w:rsidRPr="00364AAA" w:rsidRDefault="00425BAE" w:rsidP="004B37A9">
            <w:pPr>
              <w:pStyle w:val="00chart"/>
            </w:pPr>
            <w:r w:rsidRPr="00364AAA">
              <w:t>Adobe Suite (Premiere, After Effects, Photoshop, Final Cut)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75269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7BCB1A4D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AD8FE" w14:textId="77777777" w:rsidR="00425BAE" w:rsidRPr="00364AAA" w:rsidRDefault="00425BAE" w:rsidP="004B37A9">
            <w:pPr>
              <w:pStyle w:val="00chart"/>
            </w:pPr>
            <w:r w:rsidRPr="00364AAA">
              <w:t>Branding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A63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12615A95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D035E" w14:textId="77777777" w:rsidR="00425BAE" w:rsidRPr="00364AAA" w:rsidRDefault="00425BAE" w:rsidP="004B37A9">
            <w:pPr>
              <w:pStyle w:val="00chart"/>
            </w:pPr>
            <w:r w:rsidRPr="00364AAA">
              <w:t>Video Editing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70FAE" w14:textId="7F5A1B38" w:rsidR="00425BAE" w:rsidRPr="00364AAA" w:rsidRDefault="00425BAE" w:rsidP="004B37A9">
            <w:pPr>
              <w:pStyle w:val="00chart"/>
            </w:pPr>
            <w:r w:rsidRPr="00364AAA">
              <w:t>5 years</w:t>
            </w:r>
          </w:p>
        </w:tc>
      </w:tr>
      <w:tr w:rsidR="00425BAE" w:rsidRPr="00364AAA" w14:paraId="2BBB8A60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CCDD6" w14:textId="77777777" w:rsidR="00425BAE" w:rsidRPr="00364AAA" w:rsidRDefault="00425BAE" w:rsidP="004B37A9">
            <w:pPr>
              <w:pStyle w:val="00chart"/>
            </w:pPr>
            <w:r w:rsidRPr="00364AAA">
              <w:t>Portfolio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15E11" w14:textId="77777777" w:rsidR="00425BAE" w:rsidRPr="00364AAA" w:rsidRDefault="00625489" w:rsidP="004B37A9">
            <w:pPr>
              <w:pStyle w:val="00chart"/>
            </w:pPr>
            <w:hyperlink r:id="rId9" w:history="1">
              <w:r w:rsidR="00425BAE" w:rsidRPr="00364AAA">
                <w:rPr>
                  <w:rStyle w:val="Hyperlink"/>
                </w:rPr>
                <w:t>http://www.shigimcp.com</w:t>
              </w:r>
            </w:hyperlink>
            <w:r w:rsidR="00425BAE" w:rsidRPr="00364AAA">
              <w:t xml:space="preserve"> </w:t>
            </w:r>
          </w:p>
          <w:p w14:paraId="1B12650E" w14:textId="63C76CB4" w:rsidR="00425BAE" w:rsidRPr="00364AAA" w:rsidRDefault="00625489" w:rsidP="004B37A9">
            <w:pPr>
              <w:pStyle w:val="00chart"/>
            </w:pPr>
            <w:hyperlink r:id="rId10" w:history="1">
              <w:r w:rsidR="007E602E">
                <w:rPr>
                  <w:rStyle w:val="Hyperlink"/>
                </w:rPr>
                <w:t>https://www.shigimcp.com/shigimcp2020-react</w:t>
              </w:r>
            </w:hyperlink>
            <w:r w:rsidR="00425BAE" w:rsidRPr="00364AAA">
              <w:t xml:space="preserve"> (work in</w:t>
            </w:r>
            <w:r w:rsidR="00425BAE">
              <w:t xml:space="preserve"> </w:t>
            </w:r>
            <w:r w:rsidR="00425BAE" w:rsidRPr="00364AAA">
              <w:t>progress)</w:t>
            </w:r>
          </w:p>
        </w:tc>
      </w:tr>
      <w:tr w:rsidR="00425BAE" w:rsidRPr="00364AAA" w14:paraId="1C98C217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58DE" w14:textId="77777777" w:rsidR="00425BAE" w:rsidRPr="00364AAA" w:rsidRDefault="00425BAE" w:rsidP="004B37A9">
            <w:pPr>
              <w:pStyle w:val="00chart"/>
            </w:pPr>
            <w:r w:rsidRPr="00364AAA">
              <w:t>Communication Skills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62E3D" w14:textId="77777777" w:rsidR="00425BAE" w:rsidRPr="00364AAA" w:rsidRDefault="00425BAE" w:rsidP="004B37A9">
            <w:pPr>
              <w:pStyle w:val="00chart"/>
            </w:pPr>
            <w:r w:rsidRPr="00364AAA">
              <w:t>Excellent</w:t>
            </w:r>
          </w:p>
        </w:tc>
      </w:tr>
      <w:tr w:rsidR="00425BAE" w:rsidRPr="00364AAA" w14:paraId="79D3A5B8" w14:textId="77777777" w:rsidTr="0062149B">
        <w:trPr>
          <w:trHeight w:val="157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A9D5C" w14:textId="77777777" w:rsidR="00425BAE" w:rsidRPr="00364AAA" w:rsidRDefault="00425BAE" w:rsidP="004B37A9">
            <w:pPr>
              <w:pStyle w:val="00chart"/>
            </w:pPr>
            <w:r w:rsidRPr="00364AAA">
              <w:t>Location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53A451" w14:textId="77777777" w:rsidR="00425BAE" w:rsidRPr="00364AAA" w:rsidRDefault="00425BAE" w:rsidP="004B37A9">
            <w:pPr>
              <w:pStyle w:val="00chart"/>
            </w:pPr>
            <w:r w:rsidRPr="00364AAA">
              <w:t>Pennsylvania / New York</w:t>
            </w:r>
          </w:p>
        </w:tc>
      </w:tr>
      <w:tr w:rsidR="00425BAE" w:rsidRPr="00364AAA" w14:paraId="703C9927" w14:textId="77777777" w:rsidTr="0062149B">
        <w:trPr>
          <w:trHeight w:val="53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896C12" w14:textId="77777777" w:rsidR="00425BAE" w:rsidRPr="00364AAA" w:rsidRDefault="00425BAE" w:rsidP="004B37A9">
            <w:pPr>
              <w:pStyle w:val="00chart"/>
            </w:pPr>
            <w:r w:rsidRPr="00364AAA">
              <w:t>Availability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3BB7D" w14:textId="1F0174DE" w:rsidR="00425BAE" w:rsidRPr="00364AAA" w:rsidRDefault="00425BAE" w:rsidP="004B37A9">
            <w:pPr>
              <w:pStyle w:val="00chart"/>
            </w:pPr>
            <w:r w:rsidRPr="00364AAA">
              <w:t>Immediate</w:t>
            </w:r>
          </w:p>
        </w:tc>
      </w:tr>
    </w:tbl>
    <w:p w14:paraId="586DCB55" w14:textId="77777777" w:rsidR="005B72BC" w:rsidRPr="005B72BC" w:rsidRDefault="005B72BC" w:rsidP="005B72BC"/>
    <w:p w14:paraId="071E56EC" w14:textId="77777777" w:rsidR="005B72BC" w:rsidRPr="005B72BC" w:rsidRDefault="005B72BC" w:rsidP="005B72BC">
      <w:pPr>
        <w:sectPr w:rsidR="005B72BC" w:rsidRPr="005B72BC" w:rsidSect="005B72B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F94373" w14:textId="77777777" w:rsidR="005B72BC" w:rsidRPr="00425BAE" w:rsidRDefault="005B72BC" w:rsidP="00090E81">
      <w:pPr>
        <w:pStyle w:val="04emplbullet"/>
      </w:pPr>
      <w:r w:rsidRPr="00425BAE">
        <w:t xml:space="preserve">Adobe Creative Suite </w:t>
      </w:r>
    </w:p>
    <w:p w14:paraId="429D5098" w14:textId="77777777" w:rsidR="005B72BC" w:rsidRPr="00425BAE" w:rsidRDefault="005B72BC" w:rsidP="00090E81">
      <w:pPr>
        <w:pStyle w:val="04emplbullet"/>
      </w:pPr>
      <w:r w:rsidRPr="00425BAE">
        <w:t>Premiere Pro/After Effects</w:t>
      </w:r>
    </w:p>
    <w:p w14:paraId="2829AB71" w14:textId="77777777" w:rsidR="005B72BC" w:rsidRPr="00425BAE" w:rsidRDefault="005B72BC" w:rsidP="00090E81">
      <w:pPr>
        <w:pStyle w:val="04emplbullet"/>
      </w:pPr>
      <w:r w:rsidRPr="00425BAE">
        <w:t>Photoshop</w:t>
      </w:r>
    </w:p>
    <w:p w14:paraId="61A2C7D2" w14:textId="77777777" w:rsidR="005B72BC" w:rsidRPr="00425BAE" w:rsidRDefault="005B72BC" w:rsidP="00090E81">
      <w:pPr>
        <w:pStyle w:val="04emplbullet"/>
      </w:pPr>
      <w:r w:rsidRPr="00425BAE">
        <w:t>Illustrator</w:t>
      </w:r>
    </w:p>
    <w:p w14:paraId="3CD89EDA" w14:textId="77777777" w:rsidR="005B72BC" w:rsidRPr="00425BAE" w:rsidRDefault="005B72BC" w:rsidP="005B72BC">
      <w:pPr>
        <w:pStyle w:val="04emplbullet"/>
      </w:pPr>
      <w:r w:rsidRPr="00425BAE">
        <w:t>InDesign</w:t>
      </w:r>
    </w:p>
    <w:p w14:paraId="5D52E9AF" w14:textId="77777777" w:rsidR="005B72BC" w:rsidRPr="00425BAE" w:rsidRDefault="005B72BC" w:rsidP="005B72BC">
      <w:pPr>
        <w:pStyle w:val="04emplbullet"/>
      </w:pPr>
      <w:r w:rsidRPr="00425BAE">
        <w:t xml:space="preserve">QuarkXPress </w:t>
      </w:r>
    </w:p>
    <w:p w14:paraId="50DBCC45" w14:textId="77777777" w:rsidR="005B72BC" w:rsidRPr="00425BAE" w:rsidRDefault="005B72BC" w:rsidP="005B72BC">
      <w:pPr>
        <w:pStyle w:val="04emplbullet"/>
      </w:pPr>
      <w:r w:rsidRPr="00425BAE">
        <w:t>Motion/Animation</w:t>
      </w:r>
    </w:p>
    <w:p w14:paraId="1B3849E9" w14:textId="77777777" w:rsidR="005B72BC" w:rsidRPr="00425BAE" w:rsidRDefault="005B72BC" w:rsidP="005B72BC">
      <w:pPr>
        <w:pStyle w:val="04emplbullet"/>
      </w:pPr>
      <w:r w:rsidRPr="00425BAE">
        <w:t>UI/UX</w:t>
      </w:r>
    </w:p>
    <w:p w14:paraId="59783720" w14:textId="77777777" w:rsidR="005B72BC" w:rsidRPr="00425BAE" w:rsidRDefault="005B72BC" w:rsidP="005B72BC">
      <w:pPr>
        <w:pStyle w:val="04emplbullet"/>
      </w:pPr>
      <w:r w:rsidRPr="00425BAE">
        <w:t>Sketch, XD, InVision, Figma</w:t>
      </w:r>
    </w:p>
    <w:p w14:paraId="73E7AB67" w14:textId="77777777" w:rsidR="005B72BC" w:rsidRDefault="005B72BC" w:rsidP="005B72BC">
      <w:pPr>
        <w:pStyle w:val="04emplbullet"/>
      </w:pPr>
      <w:r w:rsidRPr="00425BAE">
        <w:t>HTML(5)/CSS</w:t>
      </w:r>
    </w:p>
    <w:p w14:paraId="19A77406" w14:textId="77777777" w:rsidR="005B72BC" w:rsidRPr="00425BAE" w:rsidRDefault="005B72BC" w:rsidP="005B72BC">
      <w:pPr>
        <w:pStyle w:val="04emplbullet"/>
      </w:pPr>
      <w:r w:rsidRPr="00425BAE">
        <w:t>JavaScript/jQuery, GSAP</w:t>
      </w:r>
    </w:p>
    <w:p w14:paraId="46AB1387" w14:textId="27408605" w:rsidR="005B72BC" w:rsidRDefault="005B72BC" w:rsidP="005B72BC">
      <w:pPr>
        <w:pStyle w:val="04emplbullet"/>
        <w:sectPr w:rsidR="005B72BC" w:rsidSect="00425BA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425BAE">
        <w:t>React &amp; Angular 6</w:t>
      </w:r>
    </w:p>
    <w:p w14:paraId="14BAC1FD" w14:textId="77777777" w:rsidR="005B72BC" w:rsidRDefault="005B72BC" w:rsidP="00425BAE"/>
    <w:sectPr w:rsidR="005B72BC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Calibri (Body)">
    <w:altName w:val="Calibri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F8C65DE"/>
    <w:multiLevelType w:val="hybridMultilevel"/>
    <w:tmpl w:val="92881238"/>
    <w:lvl w:ilvl="0" w:tplc="645CA91A">
      <w:start w:val="1"/>
      <w:numFmt w:val="bullet"/>
      <w:pStyle w:val="04emplbullet"/>
      <w:lvlText w:val=""/>
      <w:lvlJc w:val="left"/>
      <w:pPr>
        <w:ind w:left="480" w:hanging="2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3" w15:restartNumberingAfterBreak="0">
    <w:nsid w:val="519C24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9802F15"/>
    <w:multiLevelType w:val="hybridMultilevel"/>
    <w:tmpl w:val="D1924504"/>
    <w:lvl w:ilvl="0" w:tplc="922C2278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activeWritingStyle w:appName="MSWord" w:lang="en-US" w:vendorID="64" w:dllVersion="4096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13E9C"/>
    <w:rsid w:val="000141CB"/>
    <w:rsid w:val="000166F0"/>
    <w:rsid w:val="0002255E"/>
    <w:rsid w:val="00026FEE"/>
    <w:rsid w:val="000365F1"/>
    <w:rsid w:val="00042671"/>
    <w:rsid w:val="00044044"/>
    <w:rsid w:val="000505ED"/>
    <w:rsid w:val="00051A09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4D51"/>
    <w:rsid w:val="00097DA4"/>
    <w:rsid w:val="000A00F5"/>
    <w:rsid w:val="000A1D14"/>
    <w:rsid w:val="000A471E"/>
    <w:rsid w:val="000B4A5B"/>
    <w:rsid w:val="000B5142"/>
    <w:rsid w:val="000B5495"/>
    <w:rsid w:val="000C0D52"/>
    <w:rsid w:val="000E28FB"/>
    <w:rsid w:val="000E40A8"/>
    <w:rsid w:val="000E6723"/>
    <w:rsid w:val="000E7C2A"/>
    <w:rsid w:val="000E7EB2"/>
    <w:rsid w:val="000F6E07"/>
    <w:rsid w:val="00110429"/>
    <w:rsid w:val="00130BE0"/>
    <w:rsid w:val="001406A3"/>
    <w:rsid w:val="001610AE"/>
    <w:rsid w:val="001642F1"/>
    <w:rsid w:val="00167DA7"/>
    <w:rsid w:val="0018546C"/>
    <w:rsid w:val="00185E6C"/>
    <w:rsid w:val="001920DB"/>
    <w:rsid w:val="00194A1D"/>
    <w:rsid w:val="00195C2E"/>
    <w:rsid w:val="001968F8"/>
    <w:rsid w:val="001A03E7"/>
    <w:rsid w:val="001A5B95"/>
    <w:rsid w:val="001A684F"/>
    <w:rsid w:val="001A7A1B"/>
    <w:rsid w:val="001A7C8B"/>
    <w:rsid w:val="001B3BF0"/>
    <w:rsid w:val="001B3DC5"/>
    <w:rsid w:val="001B3E00"/>
    <w:rsid w:val="001B7579"/>
    <w:rsid w:val="001C19B7"/>
    <w:rsid w:val="001C6395"/>
    <w:rsid w:val="001D3EB9"/>
    <w:rsid w:val="001E1CBA"/>
    <w:rsid w:val="0020194C"/>
    <w:rsid w:val="0020263E"/>
    <w:rsid w:val="00207D42"/>
    <w:rsid w:val="00212C49"/>
    <w:rsid w:val="00212F44"/>
    <w:rsid w:val="00214FF3"/>
    <w:rsid w:val="00226016"/>
    <w:rsid w:val="00236615"/>
    <w:rsid w:val="00237922"/>
    <w:rsid w:val="00250CD0"/>
    <w:rsid w:val="00255974"/>
    <w:rsid w:val="00265B3A"/>
    <w:rsid w:val="00270C0A"/>
    <w:rsid w:val="002722AF"/>
    <w:rsid w:val="00287023"/>
    <w:rsid w:val="002924BB"/>
    <w:rsid w:val="002A7302"/>
    <w:rsid w:val="002A7616"/>
    <w:rsid w:val="002B1739"/>
    <w:rsid w:val="002B1B4B"/>
    <w:rsid w:val="002B21D6"/>
    <w:rsid w:val="002C2E52"/>
    <w:rsid w:val="002C6E5C"/>
    <w:rsid w:val="002D051F"/>
    <w:rsid w:val="002D57CB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F29"/>
    <w:rsid w:val="00342E05"/>
    <w:rsid w:val="00346E2E"/>
    <w:rsid w:val="00355856"/>
    <w:rsid w:val="00361E1D"/>
    <w:rsid w:val="00364AAA"/>
    <w:rsid w:val="003661CA"/>
    <w:rsid w:val="00375F0A"/>
    <w:rsid w:val="0038492C"/>
    <w:rsid w:val="003854D6"/>
    <w:rsid w:val="00393FC4"/>
    <w:rsid w:val="003A427D"/>
    <w:rsid w:val="003A5762"/>
    <w:rsid w:val="003A681A"/>
    <w:rsid w:val="003B00A3"/>
    <w:rsid w:val="003B20DB"/>
    <w:rsid w:val="003B6F9E"/>
    <w:rsid w:val="003C234A"/>
    <w:rsid w:val="003C5353"/>
    <w:rsid w:val="003D4AE8"/>
    <w:rsid w:val="003E2748"/>
    <w:rsid w:val="0040481E"/>
    <w:rsid w:val="00404B5B"/>
    <w:rsid w:val="00414A54"/>
    <w:rsid w:val="004154FB"/>
    <w:rsid w:val="00415CD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60480"/>
    <w:rsid w:val="004661C2"/>
    <w:rsid w:val="00471584"/>
    <w:rsid w:val="004750A5"/>
    <w:rsid w:val="00477B97"/>
    <w:rsid w:val="004828C6"/>
    <w:rsid w:val="0048732B"/>
    <w:rsid w:val="00493D93"/>
    <w:rsid w:val="00496472"/>
    <w:rsid w:val="004964EB"/>
    <w:rsid w:val="004A3597"/>
    <w:rsid w:val="004A69A7"/>
    <w:rsid w:val="004C7F93"/>
    <w:rsid w:val="004D0733"/>
    <w:rsid w:val="004E1900"/>
    <w:rsid w:val="004E6F36"/>
    <w:rsid w:val="004F0696"/>
    <w:rsid w:val="004F7059"/>
    <w:rsid w:val="005062F9"/>
    <w:rsid w:val="005151B6"/>
    <w:rsid w:val="005223B8"/>
    <w:rsid w:val="005565B4"/>
    <w:rsid w:val="00556A8C"/>
    <w:rsid w:val="00556B0A"/>
    <w:rsid w:val="005575A5"/>
    <w:rsid w:val="00557B87"/>
    <w:rsid w:val="00563AFA"/>
    <w:rsid w:val="00563F91"/>
    <w:rsid w:val="00580750"/>
    <w:rsid w:val="005820C3"/>
    <w:rsid w:val="00582B73"/>
    <w:rsid w:val="00582DEA"/>
    <w:rsid w:val="005851BF"/>
    <w:rsid w:val="0058589D"/>
    <w:rsid w:val="005A3E82"/>
    <w:rsid w:val="005A4182"/>
    <w:rsid w:val="005A4CC2"/>
    <w:rsid w:val="005A516B"/>
    <w:rsid w:val="005B472F"/>
    <w:rsid w:val="005B6189"/>
    <w:rsid w:val="005B72BC"/>
    <w:rsid w:val="005C2B4F"/>
    <w:rsid w:val="005C2F12"/>
    <w:rsid w:val="005D2713"/>
    <w:rsid w:val="005D7D9A"/>
    <w:rsid w:val="005E2058"/>
    <w:rsid w:val="005F25A0"/>
    <w:rsid w:val="005F387D"/>
    <w:rsid w:val="00602C72"/>
    <w:rsid w:val="00612A94"/>
    <w:rsid w:val="00617C3A"/>
    <w:rsid w:val="0062149B"/>
    <w:rsid w:val="00625489"/>
    <w:rsid w:val="00625F7B"/>
    <w:rsid w:val="0062626A"/>
    <w:rsid w:val="0063009F"/>
    <w:rsid w:val="006442FB"/>
    <w:rsid w:val="00645F1D"/>
    <w:rsid w:val="00654F5B"/>
    <w:rsid w:val="00663D7D"/>
    <w:rsid w:val="00674F5D"/>
    <w:rsid w:val="00675BD1"/>
    <w:rsid w:val="00675DD3"/>
    <w:rsid w:val="00680F3E"/>
    <w:rsid w:val="00681D9D"/>
    <w:rsid w:val="00685844"/>
    <w:rsid w:val="00692A14"/>
    <w:rsid w:val="0069508C"/>
    <w:rsid w:val="006A22C3"/>
    <w:rsid w:val="006A3D07"/>
    <w:rsid w:val="006B00BD"/>
    <w:rsid w:val="006B7ED0"/>
    <w:rsid w:val="006C1AB7"/>
    <w:rsid w:val="006C354E"/>
    <w:rsid w:val="006C4A1C"/>
    <w:rsid w:val="006C6C46"/>
    <w:rsid w:val="006D1683"/>
    <w:rsid w:val="006D1B61"/>
    <w:rsid w:val="006D338D"/>
    <w:rsid w:val="006D7292"/>
    <w:rsid w:val="006E6351"/>
    <w:rsid w:val="006E77C4"/>
    <w:rsid w:val="006F33FD"/>
    <w:rsid w:val="006F3E36"/>
    <w:rsid w:val="006F5A2D"/>
    <w:rsid w:val="006F75B3"/>
    <w:rsid w:val="007079D9"/>
    <w:rsid w:val="00713AC0"/>
    <w:rsid w:val="00715ACB"/>
    <w:rsid w:val="007162B0"/>
    <w:rsid w:val="007203DB"/>
    <w:rsid w:val="00721DD0"/>
    <w:rsid w:val="00732C9A"/>
    <w:rsid w:val="007338CB"/>
    <w:rsid w:val="00745B34"/>
    <w:rsid w:val="00750C48"/>
    <w:rsid w:val="0075264E"/>
    <w:rsid w:val="00753D7D"/>
    <w:rsid w:val="007567CC"/>
    <w:rsid w:val="007710C5"/>
    <w:rsid w:val="00775A79"/>
    <w:rsid w:val="00776CF5"/>
    <w:rsid w:val="0079235D"/>
    <w:rsid w:val="00792A53"/>
    <w:rsid w:val="007A1FD2"/>
    <w:rsid w:val="007A499B"/>
    <w:rsid w:val="007B3C86"/>
    <w:rsid w:val="007B54DB"/>
    <w:rsid w:val="007C3CE5"/>
    <w:rsid w:val="007C634E"/>
    <w:rsid w:val="007C6BD5"/>
    <w:rsid w:val="007D19C1"/>
    <w:rsid w:val="007E175A"/>
    <w:rsid w:val="007E3836"/>
    <w:rsid w:val="007E602E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1002E"/>
    <w:rsid w:val="00821978"/>
    <w:rsid w:val="00822706"/>
    <w:rsid w:val="00824681"/>
    <w:rsid w:val="00831B6C"/>
    <w:rsid w:val="008404F3"/>
    <w:rsid w:val="0084270B"/>
    <w:rsid w:val="00847065"/>
    <w:rsid w:val="00847CC0"/>
    <w:rsid w:val="00854875"/>
    <w:rsid w:val="00857409"/>
    <w:rsid w:val="00861157"/>
    <w:rsid w:val="008653BE"/>
    <w:rsid w:val="00871915"/>
    <w:rsid w:val="00875B20"/>
    <w:rsid w:val="00884055"/>
    <w:rsid w:val="00885122"/>
    <w:rsid w:val="008860F7"/>
    <w:rsid w:val="008867E6"/>
    <w:rsid w:val="00896B71"/>
    <w:rsid w:val="008A7CEA"/>
    <w:rsid w:val="008C229E"/>
    <w:rsid w:val="008C278F"/>
    <w:rsid w:val="008C300A"/>
    <w:rsid w:val="008D6EDB"/>
    <w:rsid w:val="008E5D32"/>
    <w:rsid w:val="008E7D69"/>
    <w:rsid w:val="008F5317"/>
    <w:rsid w:val="008F73CE"/>
    <w:rsid w:val="00915205"/>
    <w:rsid w:val="0092112E"/>
    <w:rsid w:val="00922084"/>
    <w:rsid w:val="00922F56"/>
    <w:rsid w:val="00926E2E"/>
    <w:rsid w:val="00940BDC"/>
    <w:rsid w:val="00954330"/>
    <w:rsid w:val="00954C15"/>
    <w:rsid w:val="009620AB"/>
    <w:rsid w:val="009626C6"/>
    <w:rsid w:val="009639EF"/>
    <w:rsid w:val="009734C2"/>
    <w:rsid w:val="0097483E"/>
    <w:rsid w:val="00986883"/>
    <w:rsid w:val="00987F0B"/>
    <w:rsid w:val="009936D0"/>
    <w:rsid w:val="00993B71"/>
    <w:rsid w:val="00994B50"/>
    <w:rsid w:val="0099523E"/>
    <w:rsid w:val="009A1962"/>
    <w:rsid w:val="009A3DDE"/>
    <w:rsid w:val="009B1ADA"/>
    <w:rsid w:val="009B4D3B"/>
    <w:rsid w:val="009C1631"/>
    <w:rsid w:val="009D217C"/>
    <w:rsid w:val="009D57A0"/>
    <w:rsid w:val="009F28EC"/>
    <w:rsid w:val="009F66A7"/>
    <w:rsid w:val="009F750C"/>
    <w:rsid w:val="00A0477F"/>
    <w:rsid w:val="00A074BD"/>
    <w:rsid w:val="00A13629"/>
    <w:rsid w:val="00A316A9"/>
    <w:rsid w:val="00A372AA"/>
    <w:rsid w:val="00A37F1C"/>
    <w:rsid w:val="00A437E4"/>
    <w:rsid w:val="00A44096"/>
    <w:rsid w:val="00A44639"/>
    <w:rsid w:val="00A448B4"/>
    <w:rsid w:val="00A51ECD"/>
    <w:rsid w:val="00A53661"/>
    <w:rsid w:val="00A53B34"/>
    <w:rsid w:val="00A60E81"/>
    <w:rsid w:val="00A65723"/>
    <w:rsid w:val="00A75BF1"/>
    <w:rsid w:val="00A84EBD"/>
    <w:rsid w:val="00A86A9F"/>
    <w:rsid w:val="00A86E20"/>
    <w:rsid w:val="00A93C92"/>
    <w:rsid w:val="00A95F8C"/>
    <w:rsid w:val="00AA1D30"/>
    <w:rsid w:val="00AA345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4F15"/>
    <w:rsid w:val="00AF06D0"/>
    <w:rsid w:val="00AF5199"/>
    <w:rsid w:val="00B05A0D"/>
    <w:rsid w:val="00B05C27"/>
    <w:rsid w:val="00B13E4F"/>
    <w:rsid w:val="00B15DAB"/>
    <w:rsid w:val="00B20868"/>
    <w:rsid w:val="00B30BBB"/>
    <w:rsid w:val="00B31008"/>
    <w:rsid w:val="00B31A59"/>
    <w:rsid w:val="00B3562C"/>
    <w:rsid w:val="00B36DDC"/>
    <w:rsid w:val="00B51A5B"/>
    <w:rsid w:val="00B52BB8"/>
    <w:rsid w:val="00B5373B"/>
    <w:rsid w:val="00B662FB"/>
    <w:rsid w:val="00B66504"/>
    <w:rsid w:val="00B66AEA"/>
    <w:rsid w:val="00B67E79"/>
    <w:rsid w:val="00B76E93"/>
    <w:rsid w:val="00B85109"/>
    <w:rsid w:val="00B914D5"/>
    <w:rsid w:val="00B925EE"/>
    <w:rsid w:val="00B96AAD"/>
    <w:rsid w:val="00BB019E"/>
    <w:rsid w:val="00BB2964"/>
    <w:rsid w:val="00BC5FAD"/>
    <w:rsid w:val="00BD428C"/>
    <w:rsid w:val="00BD534C"/>
    <w:rsid w:val="00BE5600"/>
    <w:rsid w:val="00BF37C1"/>
    <w:rsid w:val="00C001B3"/>
    <w:rsid w:val="00C005C8"/>
    <w:rsid w:val="00C120E8"/>
    <w:rsid w:val="00C2731F"/>
    <w:rsid w:val="00C414EC"/>
    <w:rsid w:val="00C47C1D"/>
    <w:rsid w:val="00C523D4"/>
    <w:rsid w:val="00C52845"/>
    <w:rsid w:val="00C567DB"/>
    <w:rsid w:val="00C64835"/>
    <w:rsid w:val="00C74283"/>
    <w:rsid w:val="00C907C8"/>
    <w:rsid w:val="00CA71CE"/>
    <w:rsid w:val="00CB289F"/>
    <w:rsid w:val="00CB2FAA"/>
    <w:rsid w:val="00CB3AA2"/>
    <w:rsid w:val="00CD373D"/>
    <w:rsid w:val="00CE70DE"/>
    <w:rsid w:val="00CF143A"/>
    <w:rsid w:val="00CF598D"/>
    <w:rsid w:val="00CF6A3F"/>
    <w:rsid w:val="00D03DC4"/>
    <w:rsid w:val="00D14E18"/>
    <w:rsid w:val="00D24B24"/>
    <w:rsid w:val="00D26763"/>
    <w:rsid w:val="00D26905"/>
    <w:rsid w:val="00D36C06"/>
    <w:rsid w:val="00D37C43"/>
    <w:rsid w:val="00D51B0B"/>
    <w:rsid w:val="00D558F1"/>
    <w:rsid w:val="00D57470"/>
    <w:rsid w:val="00D5776F"/>
    <w:rsid w:val="00D65A31"/>
    <w:rsid w:val="00D747DE"/>
    <w:rsid w:val="00D774C5"/>
    <w:rsid w:val="00D831BC"/>
    <w:rsid w:val="00D84FC6"/>
    <w:rsid w:val="00D86361"/>
    <w:rsid w:val="00D90B95"/>
    <w:rsid w:val="00D91506"/>
    <w:rsid w:val="00D94C6E"/>
    <w:rsid w:val="00DA2712"/>
    <w:rsid w:val="00DA2F22"/>
    <w:rsid w:val="00DB08A4"/>
    <w:rsid w:val="00DB32BE"/>
    <w:rsid w:val="00DB4DF6"/>
    <w:rsid w:val="00DC1EC6"/>
    <w:rsid w:val="00DF4272"/>
    <w:rsid w:val="00E00157"/>
    <w:rsid w:val="00E12F57"/>
    <w:rsid w:val="00E21F33"/>
    <w:rsid w:val="00E3171A"/>
    <w:rsid w:val="00E429F9"/>
    <w:rsid w:val="00E45099"/>
    <w:rsid w:val="00E50D53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838F1"/>
    <w:rsid w:val="00E94C51"/>
    <w:rsid w:val="00E96AE3"/>
    <w:rsid w:val="00EA1547"/>
    <w:rsid w:val="00EA2237"/>
    <w:rsid w:val="00EA2875"/>
    <w:rsid w:val="00EA4DC7"/>
    <w:rsid w:val="00EB2C63"/>
    <w:rsid w:val="00ED1A90"/>
    <w:rsid w:val="00ED1FCD"/>
    <w:rsid w:val="00EE59B9"/>
    <w:rsid w:val="00EF5F20"/>
    <w:rsid w:val="00F12D73"/>
    <w:rsid w:val="00F149DD"/>
    <w:rsid w:val="00F15A8F"/>
    <w:rsid w:val="00F15D3C"/>
    <w:rsid w:val="00F34A0B"/>
    <w:rsid w:val="00F42071"/>
    <w:rsid w:val="00F45C1D"/>
    <w:rsid w:val="00F462D1"/>
    <w:rsid w:val="00F651D5"/>
    <w:rsid w:val="00F66767"/>
    <w:rsid w:val="00F75EEE"/>
    <w:rsid w:val="00F775B3"/>
    <w:rsid w:val="00F86E4D"/>
    <w:rsid w:val="00F92B44"/>
    <w:rsid w:val="00F9360C"/>
    <w:rsid w:val="00FA212D"/>
    <w:rsid w:val="00FA684C"/>
    <w:rsid w:val="00FD41BC"/>
    <w:rsid w:val="00FD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A69A7"/>
    <w:pPr>
      <w:spacing w:line="200" w:lineRule="exac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885122"/>
    <w:pPr>
      <w:spacing w:line="360" w:lineRule="auto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autoRedefine/>
    <w:qFormat/>
    <w:rsid w:val="004A69A7"/>
    <w:pPr>
      <w:numPr>
        <w:numId w:val="3"/>
      </w:numPr>
      <w:spacing w:line="260" w:lineRule="exact"/>
    </w:pPr>
    <w:rPr>
      <w:rFonts w:cstheme="minorHAnsi"/>
      <w:sz w:val="20"/>
      <w:szCs w:val="22"/>
    </w:rPr>
  </w:style>
  <w:style w:type="paragraph" w:customStyle="1" w:styleId="03dates">
    <w:name w:val="03_dates"/>
    <w:next w:val="04emplbullet"/>
    <w:autoRedefine/>
    <w:qFormat/>
    <w:rsid w:val="00026FEE"/>
    <w:rPr>
      <w:rFonts w:cstheme="minorHAnsi"/>
      <w:bCs/>
      <w:sz w:val="20"/>
      <w:szCs w:val="22"/>
    </w:rPr>
  </w:style>
  <w:style w:type="paragraph" w:customStyle="1" w:styleId="02title">
    <w:name w:val="02_title"/>
    <w:next w:val="03dates"/>
    <w:qFormat/>
    <w:rsid w:val="00E65953"/>
    <w:rPr>
      <w:rFonts w:cstheme="minorHAnsi"/>
      <w:b/>
      <w:bCs/>
      <w:sz w:val="20"/>
      <w:szCs w:val="22"/>
    </w:rPr>
  </w:style>
  <w:style w:type="paragraph" w:customStyle="1" w:styleId="01employer">
    <w:name w:val="01_employer"/>
    <w:next w:val="02title"/>
    <w:qFormat/>
    <w:rsid w:val="00986883"/>
    <w:rPr>
      <w:rFonts w:cstheme="minorHAnsi"/>
      <w:b/>
      <w:bCs/>
      <w:sz w:val="22"/>
      <w:szCs w:val="22"/>
    </w:rPr>
  </w:style>
  <w:style w:type="paragraph" w:customStyle="1" w:styleId="00Hed">
    <w:name w:val="00_Hed"/>
    <w:next w:val="04emplbullet"/>
    <w:autoRedefine/>
    <w:qFormat/>
    <w:rsid w:val="00085C8A"/>
    <w:pPr>
      <w:jc w:val="center"/>
    </w:pPr>
    <w:rPr>
      <w:rFonts w:cs="Calibri (Body)"/>
      <w:b/>
      <w:bCs/>
      <w:caps/>
      <w:sz w:val="22"/>
      <w:szCs w:val="22"/>
    </w:rPr>
  </w:style>
  <w:style w:type="paragraph" w:customStyle="1" w:styleId="05notes">
    <w:name w:val="05_notes"/>
    <w:autoRedefine/>
    <w:qFormat/>
    <w:rsid w:val="00625489"/>
    <w:pPr>
      <w:spacing w:before="60" w:line="180" w:lineRule="exact"/>
    </w:pPr>
    <w:rPr>
      <w:rFonts w:cstheme="minorHAnsi"/>
      <w:sz w:val="18"/>
      <w:szCs w:val="22"/>
    </w:rPr>
  </w:style>
  <w:style w:type="character" w:customStyle="1" w:styleId="05notescharbold">
    <w:name w:val="05_notes_char_bold"/>
    <w:uiPriority w:val="1"/>
    <w:qFormat/>
    <w:rsid w:val="00986883"/>
    <w:rPr>
      <w:rFonts w:cstheme="minorHAnsi"/>
      <w:b/>
      <w:bCs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986883"/>
    <w:rPr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Normal"/>
    <w:qFormat/>
    <w:rsid w:val="0062149B"/>
    <w:pPr>
      <w:spacing w:before="60" w:after="60"/>
    </w:pPr>
    <w:rPr>
      <w:sz w:val="18"/>
    </w:rPr>
  </w:style>
  <w:style w:type="paragraph" w:customStyle="1" w:styleId="00bodybullet">
    <w:name w:val="00_body_bullet"/>
    <w:basedOn w:val="00body"/>
    <w:next w:val="00body"/>
    <w:autoRedefine/>
    <w:qFormat/>
    <w:rsid w:val="00026FEE"/>
    <w:pPr>
      <w:numPr>
        <w:numId w:val="4"/>
      </w:numPr>
      <w:ind w:left="240" w:hanging="240"/>
    </w:pPr>
  </w:style>
  <w:style w:type="paragraph" w:customStyle="1" w:styleId="00body">
    <w:name w:val="00_body"/>
    <w:autoRedefine/>
    <w:qFormat/>
    <w:rsid w:val="00675DD3"/>
    <w:rPr>
      <w:rFonts w:cstheme="minorHAnsi"/>
      <w:sz w:val="20"/>
      <w:szCs w:val="22"/>
    </w:rPr>
  </w:style>
  <w:style w:type="character" w:customStyle="1" w:styleId="04bulletcharitalic">
    <w:name w:val="04_bullet_char_italic"/>
    <w:uiPriority w:val="1"/>
    <w:qFormat/>
    <w:rsid w:val="002B1B4B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igeru-mcpherson-8a19a44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igimcp.com/shigimcp2020-reac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higimcp.com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shigimcp.com/shigimcp2020-reac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higimc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A6B0147-7DC7-2042-8B1C-F7F84BE2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5</Pages>
  <Words>1635</Words>
  <Characters>932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geru McPherson</dc:creator>
  <cp:keywords/>
  <dc:description/>
  <cp:lastModifiedBy>Microsoft Office User</cp:lastModifiedBy>
  <cp:revision>327</cp:revision>
  <cp:lastPrinted>2021-01-22T14:13:00Z</cp:lastPrinted>
  <dcterms:created xsi:type="dcterms:W3CDTF">2021-01-27T22:01:00Z</dcterms:created>
  <dcterms:modified xsi:type="dcterms:W3CDTF">2021-02-22T06:33:00Z</dcterms:modified>
  <cp:category/>
</cp:coreProperties>
</file>